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871F1" w14:textId="540247D7" w:rsidR="00E738EF" w:rsidRDefault="00935C00" w:rsidP="0038213D">
      <w:pPr>
        <w:ind w:hanging="270"/>
        <w:jc w:val="center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PACE</w:t>
      </w:r>
      <w:r w:rsidR="00644191">
        <w:rPr>
          <w:rFonts w:ascii="Arial" w:hAnsi="Arial" w:cs="Arial"/>
          <w:b/>
          <w:sz w:val="22"/>
        </w:rPr>
        <w:t xml:space="preserve"> Cover Page</w:t>
      </w:r>
    </w:p>
    <w:p w14:paraId="658C1DCE" w14:textId="77777777" w:rsidR="00103B09" w:rsidRDefault="00103B09">
      <w:pPr>
        <w:rPr>
          <w:rFonts w:ascii="Arial" w:hAnsi="Arial" w:cs="Arial"/>
          <w:b/>
          <w:sz w:val="22"/>
        </w:rPr>
      </w:pPr>
    </w:p>
    <w:tbl>
      <w:tblPr>
        <w:tblW w:w="10170" w:type="dxa"/>
        <w:tblInd w:w="-278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950"/>
        <w:gridCol w:w="5220"/>
      </w:tblGrid>
      <w:tr w:rsidR="001E5463" w:rsidRPr="00E738EF" w14:paraId="7C4F1019" w14:textId="77777777" w:rsidTr="00191DA9">
        <w:trPr>
          <w:cantSplit/>
          <w:trHeight w:val="702"/>
        </w:trPr>
        <w:tc>
          <w:tcPr>
            <w:tcW w:w="49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14732" w14:textId="77777777" w:rsidR="001E5463" w:rsidRPr="00E738EF" w:rsidRDefault="001E5463" w:rsidP="001E5463">
            <w:pPr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 w:rsidRPr="00E738EF">
              <w:rPr>
                <w:rFonts w:ascii="Arial" w:eastAsia="Times" w:hAnsi="Arial" w:cs="Arial"/>
                <w:sz w:val="18"/>
                <w:szCs w:val="18"/>
              </w:rPr>
              <w:t>PRINCIPAL INVESTIGATOR (PI)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NAME</w:t>
            </w:r>
            <w:r w:rsidRPr="00E738EF"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11F00" w14:textId="29041899" w:rsidR="001E5463" w:rsidRPr="00E738EF" w:rsidRDefault="00811146" w:rsidP="001E5463">
            <w:pPr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 xml:space="preserve">EMAIL ADDRESS: </w:t>
            </w:r>
          </w:p>
        </w:tc>
      </w:tr>
      <w:tr w:rsidR="0003618E" w:rsidRPr="00E738EF" w14:paraId="3485B6F7" w14:textId="77777777" w:rsidTr="00557EA3">
        <w:trPr>
          <w:cantSplit/>
          <w:trHeight w:val="702"/>
        </w:trPr>
        <w:tc>
          <w:tcPr>
            <w:tcW w:w="49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189E25" w14:textId="209C6D79" w:rsidR="0003618E" w:rsidRDefault="00D16497" w:rsidP="00DF7B5C">
            <w:pPr>
              <w:ind w:left="10" w:hanging="10"/>
              <w:rPr>
                <w:rFonts w:ascii="Arial" w:eastAsia="Times" w:hAnsi="Arial" w:cs="Arial"/>
                <w:sz w:val="18"/>
                <w:szCs w:val="18"/>
              </w:rPr>
            </w:pPr>
            <w:r w:rsidRPr="00D16497">
              <w:rPr>
                <w:rFonts w:ascii="Arial" w:eastAsia="Times" w:hAnsi="Arial" w:cs="Arial"/>
                <w:sz w:val="18"/>
                <w:szCs w:val="18"/>
              </w:rPr>
              <w:t>INSTITUTION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77A871" w14:textId="17BE4AAC" w:rsidR="00EB7AD2" w:rsidRDefault="00D16497" w:rsidP="00DF7B5C">
            <w:pPr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DEPARTMENT:</w:t>
            </w:r>
          </w:p>
        </w:tc>
      </w:tr>
      <w:tr w:rsidR="00D16497" w:rsidRPr="00E738EF" w14:paraId="79A846C3" w14:textId="77777777" w:rsidTr="00557EA3">
        <w:trPr>
          <w:cantSplit/>
          <w:trHeight w:val="702"/>
        </w:trPr>
        <w:tc>
          <w:tcPr>
            <w:tcW w:w="49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6CB34" w14:textId="501785B9" w:rsidR="00D16497" w:rsidRPr="00E738EF" w:rsidRDefault="00D16497" w:rsidP="00D16497">
            <w:pPr>
              <w:ind w:left="10" w:hanging="10"/>
              <w:rPr>
                <w:rFonts w:ascii="Arial" w:eastAsia="Times" w:hAnsi="Arial" w:cs="Arial"/>
                <w:sz w:val="18"/>
                <w:szCs w:val="18"/>
              </w:rPr>
            </w:pPr>
            <w:bookmarkStart w:id="0" w:name="_Hlk202881627"/>
            <w:r>
              <w:rPr>
                <w:rFonts w:ascii="Arial" w:eastAsia="Times" w:hAnsi="Arial" w:cs="Arial"/>
                <w:sz w:val="18"/>
                <w:szCs w:val="18"/>
              </w:rPr>
              <w:t xml:space="preserve">PI </w:t>
            </w:r>
            <w:r w:rsidR="00DF7B5C">
              <w:rPr>
                <w:rFonts w:ascii="Arial" w:eastAsia="Times" w:hAnsi="Arial" w:cs="Arial"/>
                <w:sz w:val="18"/>
                <w:szCs w:val="18"/>
              </w:rPr>
              <w:t>Title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:                   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441AC" w14:textId="5E6C6378" w:rsidR="00D16497" w:rsidRPr="00E738EF" w:rsidRDefault="00D16497" w:rsidP="00557EA3">
            <w:pPr>
              <w:tabs>
                <w:tab w:val="center" w:pos="5400"/>
                <w:tab w:val="right" w:pos="10700"/>
              </w:tabs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 xml:space="preserve">AMOUNT REQUESTED: </w:t>
            </w:r>
          </w:p>
        </w:tc>
      </w:tr>
      <w:tr w:rsidR="00D16497" w:rsidRPr="00E738EF" w14:paraId="307FB00C" w14:textId="77777777" w:rsidTr="008022C2">
        <w:trPr>
          <w:cantSplit/>
          <w:trHeight w:val="702"/>
        </w:trPr>
        <w:tc>
          <w:tcPr>
            <w:tcW w:w="101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217C9E" w14:textId="7C359D16" w:rsidR="00D16497" w:rsidRDefault="00D16497" w:rsidP="00D16497">
            <w:pPr>
              <w:rPr>
                <w:rFonts w:ascii="Arial" w:eastAsia="Times" w:hAnsi="Arial" w:cs="Arial"/>
                <w:sz w:val="18"/>
                <w:szCs w:val="18"/>
              </w:rPr>
            </w:pPr>
          </w:p>
          <w:p w14:paraId="1A742377" w14:textId="2C208B82" w:rsidR="00D16497" w:rsidRDefault="00D16497" w:rsidP="00D16497">
            <w:pPr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IER</w:t>
            </w:r>
            <w:r w:rsidR="00457957">
              <w:rPr>
                <w:rFonts w:ascii="Arial" w:eastAsia="Times" w:hAnsi="Arial" w:cs="Arial"/>
                <w:sz w:val="18"/>
                <w:szCs w:val="18"/>
              </w:rPr>
              <w:t>S INCLUDED IN THIS PROPOSAL (Check all that apply)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</w:p>
          <w:p w14:paraId="2722BC7F" w14:textId="77777777" w:rsidR="00D16497" w:rsidRDefault="00D16497" w:rsidP="00D16497">
            <w:pPr>
              <w:rPr>
                <w:rFonts w:ascii="Arial" w:eastAsia="Times" w:hAnsi="Arial" w:cs="Arial"/>
                <w:sz w:val="18"/>
                <w:szCs w:val="18"/>
              </w:rPr>
            </w:pPr>
          </w:p>
          <w:p w14:paraId="2C2C0478" w14:textId="77777777" w:rsidR="00D16497" w:rsidRDefault="00D91829" w:rsidP="00D16497">
            <w:pPr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61140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497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16497" w:rsidRPr="00D16497">
              <w:rPr>
                <w:rFonts w:ascii="Arial" w:eastAsia="Times" w:hAnsi="Arial" w:cs="Arial"/>
                <w:sz w:val="18"/>
                <w:szCs w:val="18"/>
              </w:rPr>
              <w:t xml:space="preserve">  Foundational Professional Development (workshop, micro-credentials)</w:t>
            </w:r>
          </w:p>
          <w:p w14:paraId="66CFD62E" w14:textId="1BF44E8F" w:rsidR="00D16497" w:rsidRPr="00D16497" w:rsidRDefault="00D91829" w:rsidP="00D16497">
            <w:pPr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32011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497" w:rsidRPr="00D16497">
                  <w:rPr>
                    <w:rFonts w:ascii="Segoe UI Symbol" w:eastAsia="Times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16497" w:rsidRPr="00D16497">
              <w:rPr>
                <w:rFonts w:ascii="Arial" w:eastAsia="Times" w:hAnsi="Arial" w:cs="Arial"/>
                <w:sz w:val="18"/>
                <w:szCs w:val="18"/>
              </w:rPr>
              <w:t xml:space="preserve">  </w:t>
            </w:r>
            <w:proofErr w:type="gramStart"/>
            <w:r w:rsidR="00557EA3">
              <w:rPr>
                <w:rFonts w:ascii="Arial" w:eastAsia="Times" w:hAnsi="Arial" w:cs="Arial"/>
                <w:sz w:val="18"/>
                <w:szCs w:val="18"/>
              </w:rPr>
              <w:t>Non</w:t>
            </w:r>
            <w:r w:rsidR="00C01F4B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557EA3">
              <w:rPr>
                <w:rFonts w:ascii="Arial" w:eastAsia="Times" w:hAnsi="Arial" w:cs="Arial"/>
                <w:sz w:val="18"/>
                <w:szCs w:val="18"/>
              </w:rPr>
              <w:t>graduate</w:t>
            </w:r>
            <w:proofErr w:type="gramEnd"/>
            <w:r w:rsidR="00557EA3">
              <w:rPr>
                <w:rFonts w:ascii="Arial" w:eastAsia="Times" w:hAnsi="Arial" w:cs="Arial"/>
                <w:sz w:val="18"/>
                <w:szCs w:val="18"/>
              </w:rPr>
              <w:t>-level coursework or certificat</w:t>
            </w:r>
            <w:r w:rsidR="00107644">
              <w:rPr>
                <w:rFonts w:ascii="Arial" w:eastAsia="Times" w:hAnsi="Arial" w:cs="Arial"/>
                <w:sz w:val="18"/>
                <w:szCs w:val="18"/>
              </w:rPr>
              <w:t>ion</w:t>
            </w:r>
          </w:p>
          <w:p w14:paraId="4E5883E4" w14:textId="3E838AA1" w:rsidR="00D16497" w:rsidRPr="00D16497" w:rsidRDefault="00D91829" w:rsidP="00D16497">
            <w:pPr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1951285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497" w:rsidRPr="00D16497">
                  <w:rPr>
                    <w:rFonts w:ascii="Segoe UI Symbol" w:eastAsia="Times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16497" w:rsidRPr="00D16497">
              <w:rPr>
                <w:rFonts w:ascii="Arial" w:eastAsia="Times" w:hAnsi="Arial" w:cs="Arial"/>
                <w:sz w:val="18"/>
                <w:szCs w:val="18"/>
              </w:rPr>
              <w:t xml:space="preserve">  Graduate-level coursework or certificat</w:t>
            </w:r>
            <w:r w:rsidR="00107644">
              <w:rPr>
                <w:rFonts w:ascii="Arial" w:eastAsia="Times" w:hAnsi="Arial" w:cs="Arial"/>
                <w:sz w:val="18"/>
                <w:szCs w:val="18"/>
              </w:rPr>
              <w:t>ion</w:t>
            </w:r>
          </w:p>
          <w:p w14:paraId="71ED1D08" w14:textId="77777777" w:rsidR="00D16497" w:rsidRDefault="00D16497" w:rsidP="00D16497">
            <w:pPr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bookmarkEnd w:id="0"/>
      <w:tr w:rsidR="00E738EF" w:rsidRPr="00E738EF" w14:paraId="2D3538A9" w14:textId="77777777" w:rsidTr="00191DA9">
        <w:trPr>
          <w:cantSplit/>
          <w:trHeight w:val="560"/>
        </w:trPr>
        <w:tc>
          <w:tcPr>
            <w:tcW w:w="1017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9323F" w14:textId="75C5B457" w:rsidR="00167EA9" w:rsidRDefault="00167EA9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72A3D29" w14:textId="358172BE" w:rsidR="00167EA9" w:rsidRDefault="00DA554B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 xml:space="preserve">RELEVANT </w:t>
            </w:r>
            <w:r w:rsidRPr="00584661">
              <w:rPr>
                <w:rFonts w:ascii="Arial" w:eastAsia="Times" w:hAnsi="Arial" w:cs="Arial"/>
                <w:i/>
                <w:iCs/>
                <w:sz w:val="18"/>
                <w:szCs w:val="18"/>
              </w:rPr>
              <w:t>FIRST LOUISIANA 2030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PRIORITY AREAS</w:t>
            </w:r>
            <w:r w:rsidR="00B81980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03618E">
              <w:rPr>
                <w:rFonts w:ascii="Arial" w:eastAsia="Times" w:hAnsi="Arial" w:cs="Arial"/>
                <w:sz w:val="18"/>
                <w:szCs w:val="18"/>
              </w:rPr>
              <w:t>(</w:t>
            </w:r>
            <w:r>
              <w:rPr>
                <w:rFonts w:ascii="Arial" w:eastAsia="Times" w:hAnsi="Arial" w:cs="Arial"/>
                <w:sz w:val="18"/>
                <w:szCs w:val="18"/>
              </w:rPr>
              <w:t>Check all that apply</w:t>
            </w:r>
            <w:r w:rsidR="0003618E">
              <w:rPr>
                <w:rFonts w:ascii="Arial" w:eastAsia="Times" w:hAnsi="Arial" w:cs="Arial"/>
                <w:sz w:val="18"/>
                <w:szCs w:val="18"/>
              </w:rPr>
              <w:t>)</w:t>
            </w:r>
            <w:r w:rsidR="00167EA9">
              <w:rPr>
                <w:rFonts w:ascii="Arial" w:eastAsia="Times" w:hAnsi="Arial" w:cs="Arial"/>
                <w:sz w:val="18"/>
                <w:szCs w:val="18"/>
              </w:rPr>
              <w:t>:</w:t>
            </w:r>
          </w:p>
          <w:p w14:paraId="00D9AA5F" w14:textId="77777777" w:rsidR="00911478" w:rsidRDefault="00911478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F9370AC" w14:textId="71494E7E" w:rsidR="00911478" w:rsidRDefault="00D91829" w:rsidP="00167EA9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182381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6FD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Advanced Manufacturing</w:t>
            </w:r>
          </w:p>
          <w:p w14:paraId="2EA33414" w14:textId="7789829E" w:rsidR="00E738EF" w:rsidRDefault="00D91829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42372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 xml:space="preserve">Agriculture &amp; Forestry </w:t>
            </w:r>
          </w:p>
          <w:p w14:paraId="54406798" w14:textId="1774D12E" w:rsidR="00911478" w:rsidRDefault="00D91829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32078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 xml:space="preserve">Biomedical </w:t>
            </w:r>
          </w:p>
          <w:p w14:paraId="2EE6227B" w14:textId="66EF41FC" w:rsidR="00911478" w:rsidRDefault="00D91829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-796143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Cybersecurity</w:t>
            </w:r>
          </w:p>
          <w:p w14:paraId="35088B2F" w14:textId="46C35297" w:rsidR="00911478" w:rsidRDefault="00D91829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207453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Coastal Restoration</w:t>
            </w:r>
          </w:p>
          <w:p w14:paraId="539947C1" w14:textId="017877E2" w:rsidR="00911478" w:rsidRDefault="00D91829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13783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Energy</w:t>
            </w:r>
          </w:p>
          <w:p w14:paraId="20331537" w14:textId="5D49554F" w:rsidR="00911478" w:rsidRDefault="00D91829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103977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Resilience &amp; Disaster Recovery</w:t>
            </w:r>
          </w:p>
          <w:p w14:paraId="64C1F489" w14:textId="76F795C3" w:rsidR="00301AC4" w:rsidRPr="00E738EF" w:rsidRDefault="00D91829" w:rsidP="00A90193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sdt>
              <w:sdtPr>
                <w:rPr>
                  <w:rFonts w:ascii="Arial" w:eastAsia="Times" w:hAnsi="Arial" w:cs="Arial"/>
                  <w:sz w:val="18"/>
                  <w:szCs w:val="18"/>
                </w:rPr>
                <w:id w:val="167792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47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11478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  <w:r w:rsidR="00620BF6">
              <w:rPr>
                <w:rFonts w:ascii="Arial" w:eastAsia="Times" w:hAnsi="Arial" w:cs="Arial"/>
                <w:sz w:val="18"/>
                <w:szCs w:val="18"/>
              </w:rPr>
              <w:t>Structural Integrity Assurance</w:t>
            </w:r>
          </w:p>
          <w:p w14:paraId="4611A008" w14:textId="77777777" w:rsidR="00E738EF" w:rsidRPr="00E738EF" w:rsidRDefault="00E738EF" w:rsidP="00E738EF">
            <w:pPr>
              <w:tabs>
                <w:tab w:val="decimal" w:pos="1880"/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tr w:rsidR="00644191" w:rsidRPr="00E738EF" w14:paraId="715C3C3C" w14:textId="77777777" w:rsidTr="00644191">
        <w:trPr>
          <w:cantSplit/>
          <w:trHeight w:val="560"/>
        </w:trPr>
        <w:tc>
          <w:tcPr>
            <w:tcW w:w="1017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42BF5" w14:textId="77777777" w:rsidR="00644191" w:rsidRPr="00E738EF" w:rsidRDefault="00644191" w:rsidP="00644191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2D6E8AA" w14:textId="09A88559" w:rsidR="00A3017B" w:rsidRDefault="00644191" w:rsidP="00A3017B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PROJECT SUMMARY (250 WORDS MAX):</w:t>
            </w:r>
          </w:p>
          <w:p w14:paraId="1C0D7EEB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E273BB9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175A0A17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69CB9000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986AF2F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113294F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C395063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7EB2307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C151209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3064D217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70D92BF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B6533CE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6F04C4CB" w14:textId="77777777" w:rsidR="00A90193" w:rsidRDefault="00A90193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18B28374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9D09B01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21983B5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F1FBD4C" w14:textId="77777777" w:rsidR="00644191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5CA5EEF2" w14:textId="77777777" w:rsidR="00644191" w:rsidRDefault="00644191" w:rsidP="00032E45">
            <w:pPr>
              <w:tabs>
                <w:tab w:val="center" w:pos="5400"/>
                <w:tab w:val="right" w:pos="10700"/>
              </w:tabs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0015241B" w14:textId="77777777" w:rsidR="00644191" w:rsidRPr="00E738EF" w:rsidRDefault="00644191" w:rsidP="00E13003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4616DB3A" w14:textId="77777777" w:rsidR="00644191" w:rsidRPr="00E738EF" w:rsidRDefault="00644191" w:rsidP="00644191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  <w:p w14:paraId="75E51B7B" w14:textId="77777777" w:rsidR="00644191" w:rsidRPr="00E738EF" w:rsidRDefault="00644191" w:rsidP="00644191">
            <w:pPr>
              <w:tabs>
                <w:tab w:val="center" w:pos="5400"/>
                <w:tab w:val="right" w:pos="10700"/>
              </w:tabs>
              <w:ind w:left="10" w:hanging="10"/>
              <w:jc w:val="both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</w:tbl>
    <w:p w14:paraId="51B4FEB8" w14:textId="77777777" w:rsidR="00D16497" w:rsidRDefault="00D16497" w:rsidP="00032E45">
      <w:pPr>
        <w:rPr>
          <w:rFonts w:ascii="Arial" w:hAnsi="Arial" w:cs="Arial"/>
          <w:b/>
          <w:sz w:val="22"/>
        </w:rPr>
      </w:pPr>
    </w:p>
    <w:p w14:paraId="4306A3A8" w14:textId="77777777" w:rsidR="00D16497" w:rsidRDefault="00D16497" w:rsidP="00032E45">
      <w:pPr>
        <w:rPr>
          <w:rFonts w:ascii="Arial" w:hAnsi="Arial" w:cs="Arial"/>
          <w:b/>
          <w:sz w:val="22"/>
        </w:rPr>
      </w:pPr>
    </w:p>
    <w:p w14:paraId="429D0C98" w14:textId="77777777" w:rsidR="00D16497" w:rsidRDefault="00D16497" w:rsidP="00032E45">
      <w:pPr>
        <w:rPr>
          <w:rFonts w:ascii="Arial" w:hAnsi="Arial" w:cs="Arial"/>
          <w:b/>
          <w:sz w:val="22"/>
        </w:rPr>
      </w:pPr>
    </w:p>
    <w:p w14:paraId="74EB704A" w14:textId="77777777" w:rsidR="00D16497" w:rsidRDefault="00D16497" w:rsidP="00032E45">
      <w:pPr>
        <w:rPr>
          <w:rFonts w:ascii="Arial" w:hAnsi="Arial" w:cs="Arial"/>
          <w:b/>
          <w:sz w:val="22"/>
        </w:rPr>
      </w:pPr>
    </w:p>
    <w:p w14:paraId="6EFD51EC" w14:textId="49558E68" w:rsidR="001D32CD" w:rsidRDefault="001D32CD" w:rsidP="001D32CD">
      <w:pPr>
        <w:pStyle w:val="Footer"/>
        <w:tabs>
          <w:tab w:val="clear" w:pos="4320"/>
          <w:tab w:val="clear" w:pos="8640"/>
        </w:tabs>
        <w:jc w:val="both"/>
        <w:rPr>
          <w:rFonts w:ascii="Helvetica" w:hAnsi="Helvetica"/>
          <w:b/>
          <w:color w:val="000000"/>
        </w:rPr>
      </w:pPr>
      <w:r w:rsidRPr="00723AF1">
        <w:rPr>
          <w:rFonts w:ascii="Helvetica" w:hAnsi="Helvetica"/>
          <w:b/>
          <w:color w:val="000000"/>
        </w:rPr>
        <w:lastRenderedPageBreak/>
        <w:t>Budget Form</w:t>
      </w:r>
    </w:p>
    <w:tbl>
      <w:tblPr>
        <w:tblW w:w="9990" w:type="dxa"/>
        <w:tblInd w:w="-5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10"/>
        <w:gridCol w:w="240"/>
        <w:gridCol w:w="4050"/>
        <w:gridCol w:w="450"/>
        <w:gridCol w:w="630"/>
        <w:gridCol w:w="630"/>
        <w:gridCol w:w="1350"/>
        <w:gridCol w:w="1170"/>
        <w:gridCol w:w="1260"/>
      </w:tblGrid>
      <w:tr w:rsidR="001D32CD" w14:paraId="030BF6D6" w14:textId="77777777" w:rsidTr="005503B2">
        <w:trPr>
          <w:trHeight w:val="220"/>
        </w:trPr>
        <w:tc>
          <w:tcPr>
            <w:tcW w:w="6210" w:type="dxa"/>
            <w:gridSpan w:val="6"/>
            <w:tcBorders>
              <w:top w:val="single" w:sz="6" w:space="0" w:color="auto"/>
              <w:left w:val="single" w:sz="4" w:space="0" w:color="auto"/>
            </w:tcBorders>
          </w:tcPr>
          <w:p w14:paraId="3E6B172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bookmarkStart w:id="1" w:name="_Hlk206852163"/>
            <w:r>
              <w:rPr>
                <w:rFonts w:ascii="Helvetica" w:hAnsi="Helvetica"/>
                <w:color w:val="000000"/>
                <w:sz w:val="16"/>
              </w:rPr>
              <w:t>ORGANIZATION</w:t>
            </w:r>
          </w:p>
        </w:tc>
        <w:tc>
          <w:tcPr>
            <w:tcW w:w="3780" w:type="dxa"/>
            <w:gridSpan w:val="3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</w:tcPr>
          <w:p w14:paraId="2D647C9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4F037EC4" w14:textId="77777777" w:rsidTr="005503B2">
        <w:trPr>
          <w:trHeight w:val="220"/>
        </w:trPr>
        <w:tc>
          <w:tcPr>
            <w:tcW w:w="6210" w:type="dxa"/>
            <w:gridSpan w:val="6"/>
            <w:tcBorders>
              <w:left w:val="single" w:sz="4" w:space="0" w:color="auto"/>
              <w:bottom w:val="single" w:sz="6" w:space="0" w:color="auto"/>
            </w:tcBorders>
          </w:tcPr>
          <w:p w14:paraId="7D0924A3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b/>
                <w:color w:val="000000"/>
                <w:sz w:val="16"/>
              </w:rPr>
            </w:pPr>
          </w:p>
        </w:tc>
        <w:tc>
          <w:tcPr>
            <w:tcW w:w="3780" w:type="dxa"/>
            <w:gridSpan w:val="3"/>
            <w:tcBorders>
              <w:left w:val="single" w:sz="6" w:space="0" w:color="auto"/>
              <w:right w:val="single" w:sz="4" w:space="0" w:color="auto"/>
            </w:tcBorders>
          </w:tcPr>
          <w:p w14:paraId="62CF8A8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50D9D552" w14:textId="77777777" w:rsidTr="005503B2">
        <w:trPr>
          <w:trHeight w:val="220"/>
        </w:trPr>
        <w:tc>
          <w:tcPr>
            <w:tcW w:w="6210" w:type="dxa"/>
            <w:gridSpan w:val="6"/>
            <w:tcBorders>
              <w:top w:val="single" w:sz="6" w:space="0" w:color="auto"/>
              <w:left w:val="single" w:sz="4" w:space="0" w:color="auto"/>
            </w:tcBorders>
          </w:tcPr>
          <w:p w14:paraId="542317D8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PRINCIPAL INVESTIGATOR</w:t>
            </w:r>
          </w:p>
        </w:tc>
        <w:tc>
          <w:tcPr>
            <w:tcW w:w="3780" w:type="dxa"/>
            <w:gridSpan w:val="3"/>
            <w:tcBorders>
              <w:left w:val="single" w:sz="6" w:space="0" w:color="auto"/>
              <w:right w:val="single" w:sz="4" w:space="0" w:color="auto"/>
            </w:tcBorders>
          </w:tcPr>
          <w:p w14:paraId="61568FD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35C0A839" w14:textId="77777777" w:rsidTr="005503B2">
        <w:trPr>
          <w:trHeight w:val="220"/>
        </w:trPr>
        <w:tc>
          <w:tcPr>
            <w:tcW w:w="6210" w:type="dxa"/>
            <w:gridSpan w:val="6"/>
            <w:tcBorders>
              <w:left w:val="single" w:sz="4" w:space="0" w:color="auto"/>
              <w:bottom w:val="single" w:sz="6" w:space="0" w:color="auto"/>
            </w:tcBorders>
          </w:tcPr>
          <w:p w14:paraId="4FD981EE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b/>
                <w:color w:val="000000"/>
                <w:sz w:val="16"/>
              </w:rPr>
            </w:pPr>
          </w:p>
        </w:tc>
        <w:tc>
          <w:tcPr>
            <w:tcW w:w="3780" w:type="dxa"/>
            <w:gridSpan w:val="3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65A6AD0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b/>
                <w:color w:val="000000"/>
                <w:sz w:val="16"/>
              </w:rPr>
            </w:pPr>
          </w:p>
        </w:tc>
      </w:tr>
      <w:tr w:rsidR="001D32CD" w14:paraId="12016C62" w14:textId="77777777" w:rsidTr="00C875E8">
        <w:trPr>
          <w:trHeight w:val="220"/>
        </w:trPr>
        <w:tc>
          <w:tcPr>
            <w:tcW w:w="6210" w:type="dxa"/>
            <w:gridSpan w:val="6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3B025372" w14:textId="77777777" w:rsidR="001D32CD" w:rsidRPr="001439C0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A. SENIOR PERSONNEL: 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34813DB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F2E916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188DC66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 </w:t>
            </w:r>
          </w:p>
        </w:tc>
      </w:tr>
      <w:tr w:rsidR="001D32CD" w14:paraId="4980FE4D" w14:textId="77777777" w:rsidTr="00C875E8">
        <w:trPr>
          <w:trHeight w:val="220"/>
        </w:trPr>
        <w:tc>
          <w:tcPr>
            <w:tcW w:w="4950" w:type="dxa"/>
            <w:gridSpan w:val="4"/>
            <w:tcBorders>
              <w:left w:val="single" w:sz="4" w:space="0" w:color="auto"/>
            </w:tcBorders>
          </w:tcPr>
          <w:p w14:paraId="5BA7B4F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4"/>
              </w:rPr>
            </w:pPr>
            <w:r>
              <w:rPr>
                <w:rFonts w:ascii="Helvetica" w:hAnsi="Helvetica"/>
                <w:color w:val="000000"/>
                <w:sz w:val="14"/>
              </w:rPr>
              <w:t>List personnel separately. Indicate number &amp; type of months for each.</w:t>
            </w: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4BD5EE2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</w:p>
        </w:tc>
        <w:tc>
          <w:tcPr>
            <w:tcW w:w="630" w:type="dxa"/>
            <w:tcBorders>
              <w:bottom w:val="single" w:sz="6" w:space="0" w:color="auto"/>
              <w:right w:val="single" w:sz="6" w:space="0" w:color="auto"/>
            </w:tcBorders>
          </w:tcPr>
          <w:p w14:paraId="691EFFA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</w:p>
        </w:tc>
        <w:tc>
          <w:tcPr>
            <w:tcW w:w="1350" w:type="dxa"/>
            <w:tcBorders>
              <w:left w:val="single" w:sz="6" w:space="0" w:color="auto"/>
              <w:right w:val="single" w:sz="6" w:space="0" w:color="auto"/>
            </w:tcBorders>
          </w:tcPr>
          <w:p w14:paraId="65427232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Funds</w:t>
            </w:r>
          </w:p>
        </w:tc>
        <w:tc>
          <w:tcPr>
            <w:tcW w:w="1170" w:type="dxa"/>
            <w:tcBorders>
              <w:left w:val="single" w:sz="6" w:space="0" w:color="auto"/>
              <w:right w:val="single" w:sz="6" w:space="0" w:color="auto"/>
            </w:tcBorders>
          </w:tcPr>
          <w:p w14:paraId="4123E1C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Institutional</w:t>
            </w:r>
          </w:p>
        </w:tc>
        <w:tc>
          <w:tcPr>
            <w:tcW w:w="1260" w:type="dxa"/>
            <w:tcBorders>
              <w:left w:val="single" w:sz="6" w:space="0" w:color="auto"/>
              <w:right w:val="single" w:sz="4" w:space="0" w:color="auto"/>
            </w:tcBorders>
          </w:tcPr>
          <w:p w14:paraId="18993B3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Total</w:t>
            </w:r>
          </w:p>
        </w:tc>
      </w:tr>
      <w:tr w:rsidR="001D32CD" w14:paraId="29171E3D" w14:textId="77777777" w:rsidTr="00C875E8">
        <w:trPr>
          <w:trHeight w:val="220"/>
        </w:trPr>
        <w:tc>
          <w:tcPr>
            <w:tcW w:w="4500" w:type="dxa"/>
            <w:gridSpan w:val="3"/>
            <w:tcBorders>
              <w:left w:val="single" w:sz="4" w:space="0" w:color="auto"/>
              <w:bottom w:val="single" w:sz="6" w:space="0" w:color="auto"/>
            </w:tcBorders>
          </w:tcPr>
          <w:p w14:paraId="74A8A39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4"/>
              </w:rPr>
            </w:pPr>
            <w:r>
              <w:rPr>
                <w:rFonts w:ascii="Helvetica" w:hAnsi="Helvetica"/>
                <w:color w:val="000000"/>
                <w:sz w:val="14"/>
              </w:rPr>
              <w:t xml:space="preserve">A.5-6 </w:t>
            </w:r>
            <w:proofErr w:type="gramStart"/>
            <w:r>
              <w:rPr>
                <w:rFonts w:ascii="Helvetica" w:hAnsi="Helvetica"/>
                <w:color w:val="000000"/>
                <w:sz w:val="14"/>
              </w:rPr>
              <w:t>show</w:t>
            </w:r>
            <w:proofErr w:type="gramEnd"/>
            <w:r>
              <w:rPr>
                <w:rFonts w:ascii="Helvetica" w:hAnsi="Helvetica"/>
                <w:color w:val="000000"/>
                <w:sz w:val="14"/>
              </w:rPr>
              <w:t xml:space="preserve"> total number Other in brackets.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8CCF9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CAL.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FC1C5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ACAD.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7EBB5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>SUMR.</w:t>
            </w:r>
          </w:p>
        </w:tc>
        <w:tc>
          <w:tcPr>
            <w:tcW w:w="13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7A37ED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Requested</w:t>
            </w:r>
          </w:p>
        </w:tc>
        <w:tc>
          <w:tcPr>
            <w:tcW w:w="117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0494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Match</w:t>
            </w:r>
          </w:p>
        </w:tc>
        <w:tc>
          <w:tcPr>
            <w:tcW w:w="126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EC7FBE4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8"/>
              </w:rPr>
            </w:pPr>
            <w:r>
              <w:rPr>
                <w:rFonts w:ascii="Helvetica" w:hAnsi="Helvetica"/>
                <w:color w:val="000000"/>
                <w:sz w:val="18"/>
              </w:rPr>
              <w:t>Costs</w:t>
            </w:r>
          </w:p>
        </w:tc>
      </w:tr>
      <w:tr w:rsidR="001D32CD" w:rsidRPr="005503B2" w14:paraId="2FC37909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6EFDDC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6B1C106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2EAE3C0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418EB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CE8D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D120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B8E6B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78BED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B3E4AA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B4781EE" w14:textId="77777777" w:rsidTr="005503B2">
        <w:trPr>
          <w:trHeight w:val="201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9070BD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1E5EDC9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bottom w:val="single" w:sz="6" w:space="0" w:color="auto"/>
            </w:tcBorders>
          </w:tcPr>
          <w:p w14:paraId="3841C62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BA79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38915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C6F6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BA901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37B6A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567D44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1C29F1A1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0150750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06A596C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</w:tcPr>
          <w:p w14:paraId="1996545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2D8EB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8AA2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35460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C77E5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087F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E0D37F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15D06093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027659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5271ED6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77ACAF0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384F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D2026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B2119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5A8DB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BDC4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33F7DF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6EA72BE9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61593D5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34D5479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5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752762C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5503B2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5503B2">
              <w:rPr>
                <w:rFonts w:ascii="Helvetica" w:hAnsi="Helvetica"/>
                <w:color w:val="000000"/>
                <w:sz w:val="16"/>
              </w:rPr>
              <w:t xml:space="preserve"> Other Senior Personnel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0696F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932D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80C1D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9547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4AEAC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D1E4E1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62C02125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E4C7C2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7743132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6 </w:t>
            </w:r>
          </w:p>
        </w:tc>
        <w:tc>
          <w:tcPr>
            <w:tcW w:w="4050" w:type="dxa"/>
          </w:tcPr>
          <w:p w14:paraId="63434B4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5503B2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5503B2">
              <w:rPr>
                <w:rFonts w:ascii="Helvetica" w:hAnsi="Helvetica"/>
                <w:color w:val="000000"/>
                <w:sz w:val="16"/>
              </w:rPr>
              <w:t xml:space="preserve"> Total Senior Personnel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B1FE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F2F31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63EEC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D12A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75164E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898389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54464CB2" w14:textId="77777777" w:rsidTr="0011757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FC460EE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>B.  OTHER PERSONNEL (show #s)</w:t>
            </w:r>
          </w:p>
        </w:tc>
        <w:tc>
          <w:tcPr>
            <w:tcW w:w="4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BC77828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1E596D60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7C5C35B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8E45ED7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5C171D58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DCD9E7E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1DA089A" w14:textId="77777777" w:rsidTr="0011757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7F92B7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1D067105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B2A840B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812D77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812D77">
              <w:rPr>
                <w:rFonts w:ascii="Helvetica" w:hAnsi="Helvetica"/>
                <w:color w:val="000000"/>
                <w:sz w:val="16"/>
              </w:rPr>
              <w:t xml:space="preserve"> Post Doctoral Assoc. 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49184874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43A0554B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78F4FF33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9EF4960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1BDEDFD6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03DE72A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5E2AF746" w14:textId="77777777" w:rsidTr="00812D77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488EDA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2413489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12D47F8E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812D77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812D77">
              <w:rPr>
                <w:rFonts w:ascii="Helvetica" w:hAnsi="Helvetica"/>
                <w:color w:val="000000"/>
                <w:sz w:val="16"/>
              </w:rPr>
              <w:t xml:space="preserve"> Other Professionals</w:t>
            </w:r>
          </w:p>
        </w:tc>
        <w:tc>
          <w:tcPr>
            <w:tcW w:w="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2E34FC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B3B5E8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5689FB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F83009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7988C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683ED15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23010A24" w14:textId="77777777" w:rsidTr="0011757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315D1E8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5C6A1D87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DFBAC1E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812D77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812D77">
              <w:rPr>
                <w:rFonts w:ascii="Helvetica" w:hAnsi="Helvetica"/>
                <w:color w:val="000000"/>
                <w:sz w:val="16"/>
              </w:rPr>
              <w:t xml:space="preserve"> Graduate Studen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06E033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1D3F48D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3B59679E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FE8DA2F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53074059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3C7929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03FBABC9" w14:textId="77777777" w:rsidTr="0011757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79EEBE4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570764C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1B28AE6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812D77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812D77">
              <w:rPr>
                <w:rFonts w:ascii="Helvetica" w:hAnsi="Helvetica"/>
                <w:color w:val="000000"/>
                <w:sz w:val="16"/>
              </w:rPr>
              <w:t xml:space="preserve"> Undergraduate Studen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9877A83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D73CF13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EDC03CA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98A27D6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34271336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18C99F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1B971672" w14:textId="77777777" w:rsidTr="0011757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8F9FB62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592DD5BD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5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E6D8628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812D77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812D77">
              <w:rPr>
                <w:rFonts w:ascii="Helvetica" w:hAnsi="Helvetica"/>
                <w:color w:val="000000"/>
                <w:sz w:val="16"/>
              </w:rPr>
              <w:t xml:space="preserve"> Secretarial/Clerical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AC085D8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6DB9D17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2264B3A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220E20A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28C57AC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0C4A9C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518D9AF6" w14:textId="77777777" w:rsidTr="0011757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0E44C9BE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7FFC2595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6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73AC1BD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812D77">
              <w:rPr>
                <w:rFonts w:ascii="Helvetica" w:hAnsi="Helvetica"/>
                <w:color w:val="000000"/>
                <w:sz w:val="16"/>
              </w:rPr>
              <w:t xml:space="preserve">[    </w:t>
            </w:r>
            <w:proofErr w:type="gramStart"/>
            <w:r w:rsidRPr="00812D77">
              <w:rPr>
                <w:rFonts w:ascii="Helvetica" w:hAnsi="Helvetica"/>
                <w:color w:val="000000"/>
                <w:sz w:val="16"/>
              </w:rPr>
              <w:t xml:space="preserve">  ]</w:t>
            </w:r>
            <w:proofErr w:type="gramEnd"/>
            <w:r w:rsidRPr="00812D77">
              <w:rPr>
                <w:rFonts w:ascii="Helvetica" w:hAnsi="Helvetica"/>
                <w:color w:val="000000"/>
                <w:sz w:val="16"/>
              </w:rPr>
              <w:t xml:space="preserve"> Other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42725D5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CE342BC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583DE91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3EFE4A53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3C763056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D293972" w14:textId="77777777" w:rsidR="001D32CD" w:rsidRPr="00812D77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6AA1AA50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07EB35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Total Salaries &amp; Wages (A+B)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57B2367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AE05FB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3CC53D0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C258D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7AF5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C6D5D5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275B029A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70FC09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C.  FRINGE BENEFITS (if charged as direct costs)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125D230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1A165F4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752BB9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2F5D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CEAB4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D8D78A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12333BFD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97F968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Total Salaries, Wages, &amp; Fringe (A+B+C)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5EBF796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2A28BD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0DB7BE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CAA1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85895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0F2EB2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672EE332" w14:textId="77777777" w:rsidTr="0011757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</w:tcBorders>
            <w:shd w:val="clear" w:color="auto" w:fill="BFBFBF" w:themeFill="background1" w:themeFillShade="BF"/>
          </w:tcPr>
          <w:p w14:paraId="52911B12" w14:textId="77777777" w:rsidR="001D32CD" w:rsidRPr="0057079A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  <w:highlight w:val="lightGray"/>
              </w:rPr>
            </w:pPr>
            <w:r w:rsidRPr="0057079A">
              <w:rPr>
                <w:rFonts w:ascii="Helvetica" w:hAnsi="Helvetica"/>
                <w:color w:val="000000"/>
                <w:sz w:val="16"/>
                <w:highlight w:val="lightGray"/>
              </w:rPr>
              <w:t>D.  PERMANENT EQUIPMENT</w:t>
            </w:r>
          </w:p>
        </w:tc>
        <w:tc>
          <w:tcPr>
            <w:tcW w:w="450" w:type="dxa"/>
            <w:tcBorders>
              <w:top w:val="single" w:sz="6" w:space="0" w:color="auto"/>
            </w:tcBorders>
            <w:shd w:val="clear" w:color="auto" w:fill="BFBFBF" w:themeFill="background1" w:themeFillShade="BF"/>
          </w:tcPr>
          <w:p w14:paraId="23C86A4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</w:tcBorders>
            <w:shd w:val="clear" w:color="auto" w:fill="BFBFBF" w:themeFill="background1" w:themeFillShade="BF"/>
          </w:tcPr>
          <w:p w14:paraId="5AA2702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4B6394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DC024D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4F525A5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55FCC5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3C9608B5" w14:textId="77777777" w:rsidTr="00117572">
        <w:trPr>
          <w:trHeight w:val="220"/>
        </w:trPr>
        <w:tc>
          <w:tcPr>
            <w:tcW w:w="4500" w:type="dxa"/>
            <w:gridSpan w:val="3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14:paraId="0CCEDAD8" w14:textId="77777777" w:rsidR="001D32CD" w:rsidRPr="0057079A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  <w:highlight w:val="lightGray"/>
              </w:rPr>
            </w:pPr>
            <w:r w:rsidRPr="0057079A">
              <w:rPr>
                <w:rFonts w:ascii="Helvetica" w:hAnsi="Helvetica"/>
                <w:color w:val="000000"/>
                <w:sz w:val="16"/>
                <w:highlight w:val="lightGray"/>
              </w:rPr>
              <w:t>(List item &amp; dollar amount for each item exceeding $5000)</w:t>
            </w:r>
          </w:p>
        </w:tc>
        <w:tc>
          <w:tcPr>
            <w:tcW w:w="450" w:type="dxa"/>
            <w:shd w:val="clear" w:color="auto" w:fill="BFBFBF" w:themeFill="background1" w:themeFillShade="BF"/>
          </w:tcPr>
          <w:p w14:paraId="76AE569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shd w:val="clear" w:color="auto" w:fill="BFBFBF" w:themeFill="background1" w:themeFillShade="BF"/>
          </w:tcPr>
          <w:p w14:paraId="193D2C6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right w:val="single" w:sz="6" w:space="0" w:color="auto"/>
            </w:tcBorders>
            <w:shd w:val="clear" w:color="auto" w:fill="BFBFBF" w:themeFill="background1" w:themeFillShade="BF"/>
          </w:tcPr>
          <w:p w14:paraId="5ADC8EB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left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5C81A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9E80A0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left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5D5F7F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1CCEF46E" w14:textId="77777777" w:rsidTr="005503B2">
        <w:trPr>
          <w:trHeight w:val="220"/>
        </w:trPr>
        <w:tc>
          <w:tcPr>
            <w:tcW w:w="210" w:type="dxa"/>
            <w:tcBorders>
              <w:left w:val="single" w:sz="4" w:space="0" w:color="auto"/>
            </w:tcBorders>
          </w:tcPr>
          <w:p w14:paraId="62D8E304" w14:textId="77777777" w:rsidR="001D32CD" w:rsidRPr="0057079A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  <w:highlight w:val="lightGray"/>
              </w:rPr>
            </w:pPr>
          </w:p>
        </w:tc>
        <w:tc>
          <w:tcPr>
            <w:tcW w:w="240" w:type="dxa"/>
          </w:tcPr>
          <w:p w14:paraId="3589F36F" w14:textId="77777777" w:rsidR="001D32CD" w:rsidRPr="0057079A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  <w:highlight w:val="lightGray"/>
              </w:rPr>
            </w:pPr>
          </w:p>
        </w:tc>
        <w:tc>
          <w:tcPr>
            <w:tcW w:w="4050" w:type="dxa"/>
          </w:tcPr>
          <w:p w14:paraId="084CC125" w14:textId="77777777" w:rsidR="001D32CD" w:rsidRPr="0057079A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  <w:highlight w:val="lightGray"/>
              </w:rPr>
            </w:pPr>
          </w:p>
        </w:tc>
        <w:tc>
          <w:tcPr>
            <w:tcW w:w="450" w:type="dxa"/>
          </w:tcPr>
          <w:p w14:paraId="039A576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</w:tcPr>
          <w:p w14:paraId="53189FC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right w:val="single" w:sz="6" w:space="0" w:color="auto"/>
            </w:tcBorders>
          </w:tcPr>
          <w:p w14:paraId="72B765F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left w:val="single" w:sz="6" w:space="0" w:color="auto"/>
              <w:right w:val="single" w:sz="4" w:space="0" w:color="auto"/>
            </w:tcBorders>
          </w:tcPr>
          <w:p w14:paraId="00CED30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9826C6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left w:val="single" w:sz="6" w:space="0" w:color="auto"/>
              <w:right w:val="single" w:sz="4" w:space="0" w:color="auto"/>
            </w:tcBorders>
          </w:tcPr>
          <w:p w14:paraId="3B85F32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608DF3C2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A83F17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Total Permanent Equipment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42D3ED8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574B1DF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7C97E1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F7581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BC12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32EAC1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519C5ECF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0CD32D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E.  TRAVEL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1B253CE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E9D292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E3FA2F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5BBEC4" w14:textId="77777777" w:rsidR="001D32CD" w:rsidRPr="005503B2" w:rsidRDefault="001D32CD" w:rsidP="00921C92">
            <w:pPr>
              <w:spacing w:line="240" w:lineRule="exact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B2215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8B70DE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86C7001" w14:textId="77777777" w:rsidTr="005503B2">
        <w:trPr>
          <w:trHeight w:val="220"/>
        </w:trPr>
        <w:tc>
          <w:tcPr>
            <w:tcW w:w="210" w:type="dxa"/>
            <w:tcBorders>
              <w:left w:val="single" w:sz="4" w:space="0" w:color="auto"/>
              <w:bottom w:val="single" w:sz="6" w:space="0" w:color="auto"/>
            </w:tcBorders>
          </w:tcPr>
          <w:p w14:paraId="76EDFE8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</w:tcBorders>
          </w:tcPr>
          <w:p w14:paraId="234A0D8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</w:tcBorders>
          </w:tcPr>
          <w:p w14:paraId="6AF6E74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Domestic (Incl. Canada &amp; U. S. possessions.)</w:t>
            </w:r>
          </w:p>
        </w:tc>
        <w:tc>
          <w:tcPr>
            <w:tcW w:w="450" w:type="dxa"/>
          </w:tcPr>
          <w:p w14:paraId="1D14C30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</w:tcPr>
          <w:p w14:paraId="408AAAC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22C74A5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7C03E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AFCC3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3AB63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387E0C17" w14:textId="77777777" w:rsidTr="0011757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</w:tcBorders>
            <w:shd w:val="clear" w:color="auto" w:fill="BFBFBF" w:themeFill="background1" w:themeFillShade="BF"/>
          </w:tcPr>
          <w:p w14:paraId="7311E061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FD9D98F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117572"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337C0137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117572">
              <w:rPr>
                <w:rFonts w:ascii="Helvetica" w:hAnsi="Helvetica"/>
                <w:color w:val="000000"/>
                <w:sz w:val="16"/>
              </w:rPr>
              <w:t>Foreign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374772A6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B0611B6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42E250ED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7F477DD1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74B2C670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73BF49" w14:textId="77777777" w:rsidR="001D32CD" w:rsidRPr="0011757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0C8B28A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00B473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F.  PARTICIPANT SUPPOR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1BB7B61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1D1512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0623BD0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417B0A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BE0BAD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76D224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5F6C1E8D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E76538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7C6FB54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6489CD4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Stipends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1594825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D593F3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3DBD5C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A4622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60A25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3D00C1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E0334A1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1DCE56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2259ACF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654E101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Travel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7ECC4CA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EA6482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4C2B397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486BB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590B05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D0899D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AD0231B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5C070F2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15DE39F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0961B16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Subsistence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03DFE15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3ED4721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7728B72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06A60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1D807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8D6282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8E60EC7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DDFBE1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2B8B646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1D96745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Other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2FF91F2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032D830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04074A5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BB3C4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35BD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3E87BE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244565A4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CD1DB8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Total Participan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09DFD85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B7B0C3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A919EC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854D0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8CE5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94201A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4D903A3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5590A7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G.  OTHER DIREC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13F422F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17ED66F9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099415C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368E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0AC2CF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845479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9031B35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46D677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3428408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1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0740B9F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Materials and Suppli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592AE55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5DAC0AD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2C28158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CF6DF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B1305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BD582AD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475D6628" w14:textId="77777777" w:rsidTr="0028002C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737C3E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163544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2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AA5F094" w14:textId="77777777" w:rsidR="001D32CD" w:rsidRPr="0057079A" w:rsidRDefault="001D32CD" w:rsidP="00921C92">
            <w:pPr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 w:rsidRPr="0057079A">
              <w:rPr>
                <w:rFonts w:ascii="Helvetica" w:hAnsi="Helvetica"/>
                <w:sz w:val="16"/>
              </w:rPr>
              <w:t>Publication Costs/Pages Charg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B0B391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89A8FD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C8DB69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33A2F6F5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0DE8D3A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0C351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4525ADB7" w14:textId="77777777" w:rsidTr="0028002C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524EC36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486D218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28002C">
              <w:rPr>
                <w:rFonts w:ascii="Helvetica" w:hAnsi="Helvetica"/>
                <w:color w:val="000000"/>
                <w:sz w:val="16"/>
              </w:rPr>
              <w:t xml:space="preserve">3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336D3EF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 w:rsidRPr="0028002C">
              <w:rPr>
                <w:rFonts w:ascii="Helvetica" w:hAnsi="Helvetica"/>
                <w:sz w:val="16"/>
              </w:rPr>
              <w:t>Consultant Servic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96D6345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4863A09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C6D61BB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B4B2384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3C9E5DF6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2878C7F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545C121E" w14:textId="77777777" w:rsidTr="0028002C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1862D8E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38E85E4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28002C">
              <w:rPr>
                <w:rFonts w:ascii="Helvetica" w:hAnsi="Helvetica"/>
                <w:color w:val="000000"/>
                <w:sz w:val="16"/>
              </w:rPr>
              <w:t xml:space="preserve">4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DB3457C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 w:rsidRPr="0028002C">
              <w:rPr>
                <w:rFonts w:ascii="Helvetica" w:hAnsi="Helvetica"/>
                <w:sz w:val="16"/>
              </w:rPr>
              <w:t>Computer (ADPE) Service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17D6EBA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40DB6C0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D28D425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125F549A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E3D6485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463495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6831304E" w14:textId="77777777" w:rsidTr="0028002C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2FE881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7F79460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28002C">
              <w:rPr>
                <w:rFonts w:ascii="Helvetica" w:hAnsi="Helvetica"/>
                <w:color w:val="000000"/>
                <w:sz w:val="16"/>
              </w:rPr>
              <w:t xml:space="preserve">5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003F5EC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 w:rsidRPr="0028002C">
              <w:rPr>
                <w:rFonts w:ascii="Helvetica" w:hAnsi="Helvetica"/>
                <w:sz w:val="16"/>
              </w:rPr>
              <w:t>Subcontrac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2FE50C7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16DA74D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6B819FA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7FC95FF6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B735FE5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32B406" w14:textId="77777777" w:rsidR="001D32CD" w:rsidRPr="0028002C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50DBB4C4" w14:textId="77777777" w:rsidTr="005503B2">
        <w:trPr>
          <w:trHeight w:val="220"/>
        </w:trPr>
        <w:tc>
          <w:tcPr>
            <w:tcW w:w="2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4217104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240" w:type="dxa"/>
            <w:tcBorders>
              <w:top w:val="single" w:sz="6" w:space="0" w:color="auto"/>
              <w:bottom w:val="single" w:sz="6" w:space="0" w:color="auto"/>
            </w:tcBorders>
          </w:tcPr>
          <w:p w14:paraId="09D85BD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6 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</w:tcPr>
          <w:p w14:paraId="4C4938F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Other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301AB24C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0B36D64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</w:tcBorders>
          </w:tcPr>
          <w:p w14:paraId="51C7B61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5A0743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796DA6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145E12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63D79ADD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17B2990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Total Other Direc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39A447A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E5DA36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1952F9D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883E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F90EF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CC099C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459C492B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15D05F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H.  TOTAL DIRECT COSTS (A </w:t>
            </w:r>
            <w:proofErr w:type="gramStart"/>
            <w:r w:rsidRPr="005503B2">
              <w:rPr>
                <w:rFonts w:ascii="Helvetica" w:hAnsi="Helvetica"/>
                <w:color w:val="000000"/>
                <w:sz w:val="16"/>
              </w:rPr>
              <w:t>thru</w:t>
            </w:r>
            <w:proofErr w:type="gramEnd"/>
            <w:r w:rsidRPr="005503B2">
              <w:rPr>
                <w:rFonts w:ascii="Helvetica" w:hAnsi="Helvetica"/>
                <w:color w:val="000000"/>
                <w:sz w:val="16"/>
              </w:rPr>
              <w:t xml:space="preserve"> G)  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6" w:space="0" w:color="auto"/>
            </w:tcBorders>
          </w:tcPr>
          <w:p w14:paraId="48BBEF3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</w:tcPr>
          <w:p w14:paraId="6CD3DF53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6" w:space="0" w:color="auto"/>
            </w:tcBorders>
          </w:tcPr>
          <w:p w14:paraId="172B59A8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1B481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A96DD4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8E71EF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7CCA74C5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</w:tcBorders>
          </w:tcPr>
          <w:p w14:paraId="17AFC32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 xml:space="preserve">  I.   INDIRECT COSTS (Specify rates.)</w:t>
            </w:r>
          </w:p>
        </w:tc>
        <w:tc>
          <w:tcPr>
            <w:tcW w:w="450" w:type="dxa"/>
            <w:tcBorders>
              <w:top w:val="single" w:sz="6" w:space="0" w:color="auto"/>
            </w:tcBorders>
          </w:tcPr>
          <w:p w14:paraId="4CDD678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</w:tcBorders>
          </w:tcPr>
          <w:p w14:paraId="64DAB6FB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right w:val="single" w:sz="6" w:space="0" w:color="auto"/>
            </w:tcBorders>
          </w:tcPr>
          <w:p w14:paraId="35AAB9D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1A7395A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75014E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163EA847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:rsidRPr="005503B2" w14:paraId="375089DB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DEEA69E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 w:rsidRPr="005503B2">
              <w:rPr>
                <w:rFonts w:ascii="Helvetica" w:hAnsi="Helvetica"/>
                <w:color w:val="000000"/>
                <w:sz w:val="16"/>
              </w:rPr>
              <w:t>Total Indirect Costs</w:t>
            </w:r>
          </w:p>
        </w:tc>
        <w:tc>
          <w:tcPr>
            <w:tcW w:w="450" w:type="dxa"/>
            <w:tcBorders>
              <w:top w:val="single" w:sz="6" w:space="0" w:color="auto"/>
              <w:bottom w:val="single" w:sz="4" w:space="0" w:color="auto"/>
            </w:tcBorders>
          </w:tcPr>
          <w:p w14:paraId="477B01BF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</w:tcBorders>
          </w:tcPr>
          <w:p w14:paraId="54FECA1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6" w:space="0" w:color="auto"/>
              <w:bottom w:val="single" w:sz="4" w:space="0" w:color="auto"/>
            </w:tcBorders>
          </w:tcPr>
          <w:p w14:paraId="4D9B95B1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4CA9020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A07F9E2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F0A4046" w14:textId="77777777" w:rsidR="001D32CD" w:rsidRPr="005503B2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tr w:rsidR="001D32CD" w14:paraId="206A30C0" w14:textId="77777777" w:rsidTr="005503B2">
        <w:trPr>
          <w:trHeight w:val="220"/>
        </w:trPr>
        <w:tc>
          <w:tcPr>
            <w:tcW w:w="4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C57AE4" w14:textId="3F217AC3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  <w:r>
              <w:rPr>
                <w:rFonts w:ascii="Helvetica" w:hAnsi="Helvetica"/>
                <w:color w:val="000000"/>
                <w:sz w:val="16"/>
              </w:rPr>
              <w:t xml:space="preserve"> J.  TOTAL DIRECT &amp; INDIRECT COSTS (H + I)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5E08389F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7103A6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5F9FC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E3A1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08257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F7FA" w14:textId="77777777" w:rsidR="001D32CD" w:rsidRDefault="001D32CD" w:rsidP="00921C92">
            <w:pPr>
              <w:spacing w:line="240" w:lineRule="exact"/>
              <w:jc w:val="both"/>
              <w:rPr>
                <w:rFonts w:ascii="Helvetica" w:hAnsi="Helvetica"/>
                <w:color w:val="000000"/>
                <w:sz w:val="16"/>
              </w:rPr>
            </w:pPr>
          </w:p>
        </w:tc>
      </w:tr>
      <w:bookmarkEnd w:id="1"/>
    </w:tbl>
    <w:p w14:paraId="5430ED0D" w14:textId="59E83F07" w:rsidR="00B02440" w:rsidRDefault="00B02440" w:rsidP="00032E45">
      <w:pPr>
        <w:jc w:val="center"/>
        <w:rPr>
          <w:rFonts w:ascii="Arial" w:hAnsi="Arial" w:cs="Arial"/>
          <w:b/>
          <w:sz w:val="22"/>
          <w:szCs w:val="22"/>
        </w:rPr>
      </w:pPr>
    </w:p>
    <w:p w14:paraId="3DC6DCDD" w14:textId="77777777" w:rsidR="00B02440" w:rsidRDefault="00B0244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tbl>
      <w:tblPr>
        <w:tblW w:w="9990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274"/>
        <w:gridCol w:w="3090"/>
        <w:gridCol w:w="3090"/>
        <w:gridCol w:w="1536"/>
      </w:tblGrid>
      <w:tr w:rsidR="00B02440" w:rsidRPr="00C6137A" w14:paraId="2196CEE1" w14:textId="77777777" w:rsidTr="00B02440">
        <w:trPr>
          <w:jc w:val="center"/>
        </w:trPr>
        <w:tc>
          <w:tcPr>
            <w:tcW w:w="999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4492CF" w14:textId="77777777" w:rsidR="00B02440" w:rsidRPr="00C6137A" w:rsidRDefault="00B02440" w:rsidP="00C02342">
            <w:pPr>
              <w:tabs>
                <w:tab w:val="left" w:pos="450"/>
                <w:tab w:val="center" w:pos="1320"/>
              </w:tabs>
              <w:spacing w:after="5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6137A">
              <w:rPr>
                <w:rFonts w:ascii="Arial" w:hAnsi="Arial" w:cs="Arial"/>
                <w:b/>
                <w:sz w:val="22"/>
                <w:szCs w:val="22"/>
              </w:rPr>
              <w:lastRenderedPageBreak/>
              <w:t>BIOGRAPHICAL SKETCH OF THE PRINCIPAL INVESTIGATOR</w:t>
            </w:r>
          </w:p>
          <w:p w14:paraId="20C0DACE" w14:textId="77777777" w:rsidR="00B02440" w:rsidRPr="00C6137A" w:rsidRDefault="00B02440" w:rsidP="00C02342">
            <w:pPr>
              <w:tabs>
                <w:tab w:val="left" w:pos="450"/>
                <w:tab w:val="center" w:pos="1320"/>
              </w:tabs>
              <w:spacing w:after="5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>DO NOT EXCEED TWO PAGES.</w:t>
            </w:r>
          </w:p>
        </w:tc>
      </w:tr>
      <w:tr w:rsidR="00B02440" w:rsidRPr="00C6137A" w14:paraId="4CCD4CE0" w14:textId="77777777" w:rsidTr="00B02440">
        <w:trPr>
          <w:jc w:val="center"/>
        </w:trPr>
        <w:tc>
          <w:tcPr>
            <w:tcW w:w="5364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8B5080" w14:textId="77777777" w:rsidR="00B02440" w:rsidRPr="00C6137A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Arial" w:hAnsi="Arial" w:cs="Arial"/>
                <w:sz w:val="22"/>
                <w:szCs w:val="22"/>
              </w:rPr>
            </w:pPr>
          </w:p>
          <w:p w14:paraId="489C1245" w14:textId="77777777" w:rsidR="00B02440" w:rsidRPr="00C6137A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 xml:space="preserve">Name:  </w:t>
            </w:r>
          </w:p>
        </w:tc>
        <w:tc>
          <w:tcPr>
            <w:tcW w:w="4626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75BDC1" w14:textId="77777777" w:rsidR="00B02440" w:rsidRPr="00C6137A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Arial" w:hAnsi="Arial" w:cs="Arial"/>
                <w:sz w:val="22"/>
                <w:szCs w:val="22"/>
              </w:rPr>
            </w:pPr>
          </w:p>
          <w:p w14:paraId="0DFD630B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 xml:space="preserve">Position Title:  </w:t>
            </w:r>
          </w:p>
        </w:tc>
      </w:tr>
      <w:tr w:rsidR="00B02440" w:rsidRPr="00C6137A" w14:paraId="1E7A4C4F" w14:textId="77777777" w:rsidTr="00B02440">
        <w:trPr>
          <w:jc w:val="center"/>
        </w:trPr>
        <w:tc>
          <w:tcPr>
            <w:tcW w:w="999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0B09D5" w14:textId="77777777" w:rsidR="00B02440" w:rsidRPr="00C6137A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Arial" w:hAnsi="Arial" w:cs="Arial"/>
                <w:sz w:val="22"/>
                <w:szCs w:val="22"/>
              </w:rPr>
            </w:pPr>
          </w:p>
          <w:p w14:paraId="71853620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>EDUCATION (Begin with baccalaureate or other initial professional education and include postdoctoral training.)</w:t>
            </w:r>
          </w:p>
        </w:tc>
      </w:tr>
      <w:tr w:rsidR="00B02440" w:rsidRPr="00C6137A" w14:paraId="40077E96" w14:textId="77777777" w:rsidTr="00B02440">
        <w:trPr>
          <w:jc w:val="center"/>
        </w:trPr>
        <w:tc>
          <w:tcPr>
            <w:tcW w:w="22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CE2EB7" w14:textId="77777777" w:rsidR="00B02440" w:rsidRPr="00C6137A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Arial" w:hAnsi="Arial" w:cs="Arial"/>
                <w:sz w:val="22"/>
                <w:szCs w:val="22"/>
              </w:rPr>
            </w:pPr>
          </w:p>
          <w:p w14:paraId="04E30F48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 xml:space="preserve">INSTITUTION </w:t>
            </w:r>
            <w:smartTag w:uri="urn:schemas-microsoft-com:office:smarttags" w:element="stockticker">
              <w:r w:rsidRPr="00C6137A">
                <w:rPr>
                  <w:rFonts w:ascii="Arial" w:hAnsi="Arial" w:cs="Arial"/>
                  <w:sz w:val="22"/>
                  <w:szCs w:val="22"/>
                </w:rPr>
                <w:t>AND</w:t>
              </w:r>
            </w:smartTag>
            <w:r w:rsidRPr="00C6137A">
              <w:rPr>
                <w:rFonts w:ascii="Arial" w:hAnsi="Arial" w:cs="Arial"/>
                <w:sz w:val="22"/>
                <w:szCs w:val="22"/>
              </w:rPr>
              <w:t xml:space="preserve"> LOCATION</w:t>
            </w: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CDE6BF" w14:textId="77777777" w:rsidR="00B02440" w:rsidRPr="00C6137A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Arial" w:hAnsi="Arial" w:cs="Arial"/>
                <w:sz w:val="22"/>
                <w:szCs w:val="22"/>
              </w:rPr>
            </w:pPr>
          </w:p>
          <w:p w14:paraId="1719D999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>DEGREE</w:t>
            </w: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BD7C80" w14:textId="77777777" w:rsidR="00B02440" w:rsidRPr="00C6137A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Arial" w:hAnsi="Arial" w:cs="Arial"/>
                <w:sz w:val="22"/>
                <w:szCs w:val="22"/>
              </w:rPr>
            </w:pPr>
          </w:p>
          <w:p w14:paraId="615E23FF" w14:textId="77777777" w:rsidR="00B02440" w:rsidRPr="00C6137A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>YEAR</w:t>
            </w:r>
          </w:p>
          <w:p w14:paraId="7397E43F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>CONFERRED</w:t>
            </w:r>
          </w:p>
        </w:tc>
        <w:tc>
          <w:tcPr>
            <w:tcW w:w="15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1C3355" w14:textId="77777777" w:rsidR="00B02440" w:rsidRPr="00C6137A" w:rsidRDefault="00B02440" w:rsidP="00C02342">
            <w:pPr>
              <w:tabs>
                <w:tab w:val="left" w:pos="450"/>
              </w:tabs>
              <w:spacing w:line="120" w:lineRule="exact"/>
              <w:rPr>
                <w:rFonts w:ascii="Arial" w:hAnsi="Arial" w:cs="Arial"/>
                <w:sz w:val="22"/>
                <w:szCs w:val="22"/>
              </w:rPr>
            </w:pPr>
          </w:p>
          <w:p w14:paraId="45EA13D4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C6137A">
              <w:rPr>
                <w:rFonts w:ascii="Arial" w:hAnsi="Arial" w:cs="Arial"/>
                <w:sz w:val="22"/>
                <w:szCs w:val="22"/>
              </w:rPr>
              <w:t>FIELD OF STUDY</w:t>
            </w:r>
          </w:p>
        </w:tc>
      </w:tr>
      <w:tr w:rsidR="00B02440" w:rsidRPr="00C6137A" w14:paraId="7C6C37D4" w14:textId="77777777" w:rsidTr="00B02440">
        <w:trPr>
          <w:jc w:val="center"/>
        </w:trPr>
        <w:tc>
          <w:tcPr>
            <w:tcW w:w="22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9020C6" w14:textId="77777777" w:rsidR="00B02440" w:rsidRPr="00C6137A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646356F" w14:textId="77777777" w:rsidR="00B02440" w:rsidRPr="00C6137A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E7C8D35" w14:textId="77777777" w:rsidR="00B02440" w:rsidRPr="00C6137A" w:rsidRDefault="00B02440" w:rsidP="00C02342">
            <w:pPr>
              <w:tabs>
                <w:tab w:val="left" w:pos="45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4218B3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BA5AD3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3B3BA6" w14:textId="77777777" w:rsidR="00B02440" w:rsidRPr="00C6137A" w:rsidRDefault="00B02440" w:rsidP="00C02342">
            <w:pPr>
              <w:tabs>
                <w:tab w:val="left" w:pos="45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EA6A8D7" w14:textId="77777777" w:rsidR="00B02440" w:rsidRPr="00C6137A" w:rsidRDefault="00B02440" w:rsidP="00B02440">
      <w:pPr>
        <w:tabs>
          <w:tab w:val="left" w:pos="450"/>
        </w:tabs>
        <w:jc w:val="both"/>
        <w:rPr>
          <w:rFonts w:ascii="Arial" w:hAnsi="Arial" w:cs="Arial"/>
          <w:sz w:val="22"/>
          <w:szCs w:val="22"/>
        </w:rPr>
      </w:pPr>
    </w:p>
    <w:p w14:paraId="3AA81E71" w14:textId="77777777" w:rsidR="00B02440" w:rsidRPr="00C6137A" w:rsidRDefault="00B02440" w:rsidP="00B02440">
      <w:pPr>
        <w:numPr>
          <w:ilvl w:val="0"/>
          <w:numId w:val="18"/>
        </w:numPr>
        <w:spacing w:before="120"/>
        <w:ind w:left="-360"/>
        <w:contextualSpacing/>
        <w:rPr>
          <w:rFonts w:ascii="Arial" w:hAnsi="Arial" w:cs="Arial"/>
          <w:b/>
          <w:sz w:val="22"/>
          <w:szCs w:val="22"/>
        </w:rPr>
      </w:pPr>
      <w:r w:rsidRPr="00C6137A">
        <w:rPr>
          <w:rFonts w:ascii="Arial" w:hAnsi="Arial" w:cs="Arial"/>
          <w:b/>
          <w:sz w:val="22"/>
          <w:szCs w:val="22"/>
        </w:rPr>
        <w:t>Appointments</w:t>
      </w:r>
    </w:p>
    <w:p w14:paraId="5EA4A2D3" w14:textId="55F622A3" w:rsidR="00B02440" w:rsidRPr="00C6137A" w:rsidRDefault="00B02440" w:rsidP="00B02440">
      <w:pPr>
        <w:widowControl w:val="0"/>
        <w:tabs>
          <w:tab w:val="left" w:pos="450"/>
        </w:tabs>
        <w:ind w:left="-360" w:hanging="360"/>
        <w:jc w:val="both"/>
        <w:rPr>
          <w:rFonts w:ascii="Arial" w:hAnsi="Arial" w:cs="Arial"/>
          <w:snapToGrid w:val="0"/>
          <w:sz w:val="22"/>
          <w:szCs w:val="22"/>
        </w:rPr>
      </w:pPr>
      <w:r w:rsidRPr="00C6137A">
        <w:rPr>
          <w:rFonts w:ascii="Arial" w:hAnsi="Arial" w:cs="Arial"/>
          <w:snapToGrid w:val="0"/>
          <w:sz w:val="22"/>
          <w:szCs w:val="22"/>
        </w:rPr>
        <w:tab/>
        <w:t xml:space="preserve">RESEARCH </w:t>
      </w:r>
      <w:smartTag w:uri="urn:schemas-microsoft-com:office:smarttags" w:element="stockticker">
        <w:r w:rsidRPr="00C6137A">
          <w:rPr>
            <w:rFonts w:ascii="Arial" w:hAnsi="Arial" w:cs="Arial"/>
            <w:snapToGrid w:val="0"/>
            <w:sz w:val="22"/>
            <w:szCs w:val="22"/>
          </w:rPr>
          <w:t>AND</w:t>
        </w:r>
      </w:smartTag>
      <w:r w:rsidRPr="00C6137A">
        <w:rPr>
          <w:rFonts w:ascii="Arial" w:hAnsi="Arial" w:cs="Arial"/>
          <w:snapToGrid w:val="0"/>
          <w:sz w:val="22"/>
          <w:szCs w:val="22"/>
        </w:rPr>
        <w:t xml:space="preserve"> PROFESSIONAL EXPERIENCE</w:t>
      </w:r>
      <w:r w:rsidR="00C6137A" w:rsidRPr="00C6137A">
        <w:rPr>
          <w:rFonts w:ascii="Arial" w:hAnsi="Arial" w:cs="Arial"/>
          <w:snapToGrid w:val="0"/>
          <w:sz w:val="22"/>
          <w:szCs w:val="22"/>
        </w:rPr>
        <w:t>: Starting</w:t>
      </w:r>
      <w:r w:rsidRPr="00C6137A">
        <w:rPr>
          <w:rFonts w:ascii="Arial" w:hAnsi="Arial" w:cs="Arial"/>
          <w:snapToGrid w:val="0"/>
          <w:sz w:val="22"/>
          <w:szCs w:val="22"/>
        </w:rPr>
        <w:t xml:space="preserve"> with present position, list, in reverse chronological order, previous relevant employment.  </w:t>
      </w:r>
    </w:p>
    <w:p w14:paraId="6D076752" w14:textId="77777777" w:rsidR="00B02440" w:rsidRPr="00C6137A" w:rsidRDefault="00B02440" w:rsidP="00B02440">
      <w:pPr>
        <w:ind w:left="-360" w:hanging="360"/>
        <w:rPr>
          <w:rFonts w:ascii="Arial" w:hAnsi="Arial" w:cs="Arial"/>
          <w:sz w:val="22"/>
          <w:szCs w:val="22"/>
        </w:rPr>
      </w:pPr>
    </w:p>
    <w:p w14:paraId="5013997E" w14:textId="77777777" w:rsidR="00B02440" w:rsidRPr="00C6137A" w:rsidRDefault="00B02440" w:rsidP="00B02440">
      <w:pPr>
        <w:ind w:left="-360" w:hanging="360"/>
        <w:rPr>
          <w:rFonts w:ascii="Arial" w:hAnsi="Arial" w:cs="Arial"/>
          <w:sz w:val="22"/>
          <w:szCs w:val="22"/>
        </w:rPr>
      </w:pPr>
    </w:p>
    <w:p w14:paraId="1AF45569" w14:textId="77777777" w:rsidR="00B02440" w:rsidRPr="00C6137A" w:rsidRDefault="00B02440" w:rsidP="00B02440">
      <w:pPr>
        <w:numPr>
          <w:ilvl w:val="0"/>
          <w:numId w:val="18"/>
        </w:numPr>
        <w:ind w:left="-360"/>
        <w:contextualSpacing/>
        <w:rPr>
          <w:rFonts w:ascii="Arial" w:hAnsi="Arial" w:cs="Arial"/>
          <w:b/>
          <w:sz w:val="22"/>
          <w:szCs w:val="22"/>
        </w:rPr>
      </w:pPr>
      <w:r w:rsidRPr="00C6137A">
        <w:rPr>
          <w:rFonts w:ascii="Arial" w:hAnsi="Arial" w:cs="Arial"/>
          <w:b/>
          <w:sz w:val="22"/>
          <w:szCs w:val="22"/>
        </w:rPr>
        <w:t>Recent Publications or Research Products:</w:t>
      </w:r>
    </w:p>
    <w:p w14:paraId="2A7D606F" w14:textId="77777777" w:rsidR="00B02440" w:rsidRPr="00C6137A" w:rsidRDefault="00B02440" w:rsidP="00B02440">
      <w:pPr>
        <w:widowControl w:val="0"/>
        <w:tabs>
          <w:tab w:val="left" w:pos="450"/>
        </w:tabs>
        <w:ind w:left="-360" w:hanging="360"/>
        <w:jc w:val="both"/>
        <w:rPr>
          <w:rFonts w:ascii="Arial" w:hAnsi="Arial" w:cs="Arial"/>
          <w:snapToGrid w:val="0"/>
          <w:sz w:val="22"/>
          <w:szCs w:val="22"/>
        </w:rPr>
      </w:pPr>
      <w:r w:rsidRPr="00C6137A">
        <w:rPr>
          <w:rFonts w:ascii="Arial" w:hAnsi="Arial" w:cs="Arial"/>
          <w:snapToGrid w:val="0"/>
          <w:sz w:val="22"/>
          <w:szCs w:val="22"/>
        </w:rPr>
        <w:tab/>
        <w:t>List, in reverse chronological order, the titles, all authors, and complete references for publications during the past five. Limit the list to 5 items total.</w:t>
      </w:r>
    </w:p>
    <w:p w14:paraId="26E93A26" w14:textId="77777777" w:rsidR="00B02440" w:rsidRPr="00C6137A" w:rsidRDefault="00B02440" w:rsidP="00B02440">
      <w:pPr>
        <w:ind w:left="-360" w:hanging="360"/>
        <w:contextualSpacing/>
        <w:rPr>
          <w:rFonts w:ascii="Arial" w:hAnsi="Arial" w:cs="Arial"/>
          <w:b/>
          <w:sz w:val="22"/>
          <w:szCs w:val="22"/>
        </w:rPr>
      </w:pPr>
    </w:p>
    <w:p w14:paraId="5C6883A4" w14:textId="77777777" w:rsidR="00B02440" w:rsidRPr="00C6137A" w:rsidRDefault="00B02440" w:rsidP="00B02440">
      <w:pPr>
        <w:ind w:left="-360" w:hanging="360"/>
        <w:contextualSpacing/>
        <w:rPr>
          <w:rFonts w:ascii="Arial" w:hAnsi="Arial" w:cs="Arial"/>
          <w:b/>
          <w:sz w:val="22"/>
          <w:szCs w:val="22"/>
        </w:rPr>
      </w:pPr>
    </w:p>
    <w:p w14:paraId="308F217E" w14:textId="77777777" w:rsidR="00B02440" w:rsidRPr="00C6137A" w:rsidRDefault="00B02440" w:rsidP="00B02440">
      <w:pPr>
        <w:numPr>
          <w:ilvl w:val="0"/>
          <w:numId w:val="18"/>
        </w:numPr>
        <w:spacing w:before="240"/>
        <w:ind w:left="-360"/>
        <w:contextualSpacing/>
        <w:rPr>
          <w:rFonts w:ascii="Arial" w:hAnsi="Arial" w:cs="Arial"/>
          <w:b/>
          <w:sz w:val="22"/>
          <w:szCs w:val="22"/>
        </w:rPr>
      </w:pPr>
      <w:bookmarkStart w:id="2" w:name="_Hlk205979559"/>
      <w:r w:rsidRPr="00C6137A">
        <w:rPr>
          <w:rFonts w:ascii="Arial" w:hAnsi="Arial" w:cs="Arial"/>
          <w:b/>
          <w:sz w:val="22"/>
          <w:szCs w:val="22"/>
        </w:rPr>
        <w:t>Recent Research Presentations:</w:t>
      </w:r>
    </w:p>
    <w:p w14:paraId="7E049C5C" w14:textId="77777777" w:rsidR="00B02440" w:rsidRPr="00C6137A" w:rsidRDefault="00B02440" w:rsidP="00B02440">
      <w:pPr>
        <w:widowControl w:val="0"/>
        <w:tabs>
          <w:tab w:val="left" w:pos="450"/>
        </w:tabs>
        <w:ind w:left="-360" w:hanging="360"/>
        <w:jc w:val="both"/>
        <w:rPr>
          <w:rFonts w:ascii="Arial" w:hAnsi="Arial" w:cs="Arial"/>
          <w:snapToGrid w:val="0"/>
          <w:sz w:val="22"/>
          <w:szCs w:val="22"/>
        </w:rPr>
      </w:pPr>
      <w:r w:rsidRPr="00C6137A">
        <w:rPr>
          <w:rFonts w:ascii="Arial" w:hAnsi="Arial" w:cs="Arial"/>
          <w:snapToGrid w:val="0"/>
          <w:sz w:val="22"/>
          <w:szCs w:val="22"/>
        </w:rPr>
        <w:tab/>
        <w:t>List, in reverse chronological order, the titles, all authors, and complete references to research presentations (invited seminars or conference presentations) during the past five years. Limit the list to 5 items total.</w:t>
      </w:r>
    </w:p>
    <w:bookmarkEnd w:id="2"/>
    <w:p w14:paraId="11EF8177" w14:textId="77777777" w:rsidR="00B02440" w:rsidRPr="00C6137A" w:rsidRDefault="00B02440" w:rsidP="00B02440">
      <w:pPr>
        <w:tabs>
          <w:tab w:val="num" w:pos="-540"/>
          <w:tab w:val="left" w:pos="8640"/>
        </w:tabs>
        <w:ind w:left="-360" w:hanging="360"/>
        <w:rPr>
          <w:rFonts w:ascii="Arial" w:hAnsi="Arial" w:cs="Arial"/>
          <w:b/>
          <w:sz w:val="22"/>
          <w:szCs w:val="22"/>
        </w:rPr>
      </w:pPr>
    </w:p>
    <w:p w14:paraId="2C467871" w14:textId="77777777" w:rsidR="00B02440" w:rsidRPr="00C6137A" w:rsidRDefault="00B02440" w:rsidP="00B02440">
      <w:pPr>
        <w:ind w:left="-360" w:hanging="360"/>
        <w:contextualSpacing/>
        <w:rPr>
          <w:rFonts w:ascii="Arial" w:hAnsi="Arial" w:cs="Arial"/>
          <w:b/>
          <w:sz w:val="22"/>
          <w:szCs w:val="22"/>
        </w:rPr>
      </w:pPr>
    </w:p>
    <w:p w14:paraId="3BB7F2D4" w14:textId="77777777" w:rsidR="00B02440" w:rsidRPr="00C6137A" w:rsidRDefault="00B02440" w:rsidP="00B02440">
      <w:pPr>
        <w:ind w:left="-547"/>
        <w:contextualSpacing/>
        <w:rPr>
          <w:rFonts w:ascii="Arial" w:hAnsi="Arial" w:cs="Arial"/>
          <w:b/>
          <w:sz w:val="22"/>
          <w:szCs w:val="22"/>
        </w:rPr>
      </w:pPr>
    </w:p>
    <w:p w14:paraId="1AEB7CB8" w14:textId="77777777" w:rsidR="00B02440" w:rsidRDefault="00B02440" w:rsidP="00B0244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7152464C" w14:textId="7402E542" w:rsidR="00032E45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Personal Information  </w:t>
      </w:r>
    </w:p>
    <w:p w14:paraId="7C5FC1B3" w14:textId="77777777" w:rsidR="00032E45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</w:p>
    <w:p w14:paraId="0096E60B" w14:textId="77777777" w:rsidR="00032E45" w:rsidRPr="00C6137A" w:rsidRDefault="00032E45" w:rsidP="00032E45">
      <w:pPr>
        <w:rPr>
          <w:rFonts w:ascii="Arial" w:hAnsi="Arial" w:cs="Arial"/>
          <w:bCs/>
          <w:sz w:val="22"/>
          <w:szCs w:val="22"/>
        </w:rPr>
      </w:pPr>
      <w:r w:rsidRPr="00C6137A">
        <w:rPr>
          <w:rFonts w:ascii="Arial" w:hAnsi="Arial" w:cs="Arial"/>
          <w:bCs/>
          <w:sz w:val="22"/>
          <w:szCs w:val="22"/>
        </w:rPr>
        <w:t xml:space="preserve">This information is used for reporting purposes to NSF only. All information remains confidential. Provision of this information is voluntary.  </w:t>
      </w:r>
    </w:p>
    <w:p w14:paraId="3803EAC5" w14:textId="77777777" w:rsidR="00032E45" w:rsidRPr="00C6137A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6210" w:type="dxa"/>
        <w:tblInd w:w="-5" w:type="dxa"/>
        <w:tblLook w:val="04A0" w:firstRow="1" w:lastRow="0" w:firstColumn="1" w:lastColumn="0" w:noHBand="0" w:noVBand="1"/>
      </w:tblPr>
      <w:tblGrid>
        <w:gridCol w:w="2340"/>
        <w:gridCol w:w="3870"/>
      </w:tblGrid>
      <w:tr w:rsidR="006C3A7A" w:rsidRPr="00C6137A" w14:paraId="7D0044FD" w14:textId="77777777" w:rsidTr="006C3A7A">
        <w:tc>
          <w:tcPr>
            <w:tcW w:w="2340" w:type="dxa"/>
          </w:tcPr>
          <w:p w14:paraId="095258F2" w14:textId="77777777" w:rsidR="006C3A7A" w:rsidRPr="00C6137A" w:rsidRDefault="006C3A7A" w:rsidP="002A54CC">
            <w:pPr>
              <w:rPr>
                <w:sz w:val="22"/>
                <w:szCs w:val="22"/>
              </w:rPr>
            </w:pPr>
            <w:r w:rsidRPr="00C6137A">
              <w:rPr>
                <w:sz w:val="22"/>
                <w:szCs w:val="22"/>
              </w:rPr>
              <w:t>PERSONAL INFORMATION</w:t>
            </w:r>
          </w:p>
        </w:tc>
        <w:tc>
          <w:tcPr>
            <w:tcW w:w="3870" w:type="dxa"/>
          </w:tcPr>
          <w:p w14:paraId="372ADE88" w14:textId="77777777" w:rsidR="006C3A7A" w:rsidRPr="00C6137A" w:rsidRDefault="006C3A7A" w:rsidP="002A54CC">
            <w:pPr>
              <w:spacing w:before="120" w:after="120"/>
              <w:jc w:val="center"/>
              <w:rPr>
                <w:b/>
                <w:bCs/>
                <w:sz w:val="22"/>
                <w:szCs w:val="22"/>
              </w:rPr>
            </w:pPr>
            <w:r w:rsidRPr="00C6137A">
              <w:rPr>
                <w:b/>
                <w:bCs/>
                <w:sz w:val="22"/>
                <w:szCs w:val="22"/>
              </w:rPr>
              <w:t>PI</w:t>
            </w:r>
          </w:p>
        </w:tc>
      </w:tr>
      <w:tr w:rsidR="006C3A7A" w:rsidRPr="00C6137A" w14:paraId="11ADC2B2" w14:textId="77777777" w:rsidTr="006C3A7A">
        <w:tc>
          <w:tcPr>
            <w:tcW w:w="2340" w:type="dxa"/>
          </w:tcPr>
          <w:p w14:paraId="0E638AF0" w14:textId="77777777" w:rsidR="006C3A7A" w:rsidRPr="00C6137A" w:rsidRDefault="006C3A7A" w:rsidP="002A54CC">
            <w:pPr>
              <w:spacing w:before="120" w:after="120"/>
              <w:rPr>
                <w:sz w:val="22"/>
                <w:szCs w:val="22"/>
              </w:rPr>
            </w:pPr>
            <w:r w:rsidRPr="00C6137A">
              <w:rPr>
                <w:sz w:val="22"/>
                <w:szCs w:val="22"/>
              </w:rPr>
              <w:t>Gender:</w:t>
            </w:r>
          </w:p>
        </w:tc>
        <w:tc>
          <w:tcPr>
            <w:tcW w:w="3870" w:type="dxa"/>
          </w:tcPr>
          <w:p w14:paraId="1BD5C852" w14:textId="77777777" w:rsidR="006C3A7A" w:rsidRPr="00C6137A" w:rsidRDefault="006C3A7A" w:rsidP="002A54CC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6C3A7A" w:rsidRPr="00C6137A" w14:paraId="602DF6C6" w14:textId="77777777" w:rsidTr="006C3A7A">
        <w:tc>
          <w:tcPr>
            <w:tcW w:w="2340" w:type="dxa"/>
          </w:tcPr>
          <w:p w14:paraId="5212DF3C" w14:textId="77777777" w:rsidR="006C3A7A" w:rsidRPr="00C6137A" w:rsidRDefault="006C3A7A" w:rsidP="002A54CC">
            <w:pPr>
              <w:rPr>
                <w:sz w:val="22"/>
                <w:szCs w:val="22"/>
              </w:rPr>
            </w:pPr>
            <w:r w:rsidRPr="00C6137A">
              <w:rPr>
                <w:sz w:val="22"/>
                <w:szCs w:val="22"/>
              </w:rPr>
              <w:t>Racial Background: (mark one or more boxes as applicable)</w:t>
            </w:r>
          </w:p>
          <w:p w14:paraId="390ADFF5" w14:textId="77777777" w:rsidR="006C3A7A" w:rsidRPr="00C6137A" w:rsidRDefault="006C3A7A" w:rsidP="002A54CC">
            <w:pPr>
              <w:spacing w:before="120" w:after="120"/>
              <w:rPr>
                <w:sz w:val="22"/>
                <w:szCs w:val="22"/>
              </w:rPr>
            </w:pPr>
          </w:p>
        </w:tc>
        <w:tc>
          <w:tcPr>
            <w:tcW w:w="3870" w:type="dxa"/>
          </w:tcPr>
          <w:p w14:paraId="713E87B4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-979307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American Indian or Alaska Native</w:t>
            </w:r>
          </w:p>
          <w:p w14:paraId="06E8EC18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-142741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Asian</w:t>
            </w:r>
          </w:p>
          <w:p w14:paraId="30B6172E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137835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Black or African American</w:t>
            </w:r>
          </w:p>
          <w:p w14:paraId="54A41DF8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-181146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Native Hawaiian or Other Pacific Islander</w:t>
            </w:r>
          </w:p>
          <w:p w14:paraId="371EA044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-172628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White</w:t>
            </w:r>
          </w:p>
          <w:p w14:paraId="2CF71D22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-127324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Decline to answer</w:t>
            </w:r>
          </w:p>
        </w:tc>
      </w:tr>
      <w:tr w:rsidR="006C3A7A" w:rsidRPr="00C6137A" w14:paraId="3FB7A16B" w14:textId="77777777" w:rsidTr="006C3A7A">
        <w:tc>
          <w:tcPr>
            <w:tcW w:w="2340" w:type="dxa"/>
          </w:tcPr>
          <w:p w14:paraId="5E60F766" w14:textId="77777777" w:rsidR="006C3A7A" w:rsidRPr="00C6137A" w:rsidRDefault="006C3A7A" w:rsidP="002A54CC">
            <w:pPr>
              <w:rPr>
                <w:sz w:val="22"/>
                <w:szCs w:val="22"/>
              </w:rPr>
            </w:pPr>
            <w:r w:rsidRPr="00C6137A">
              <w:rPr>
                <w:sz w:val="22"/>
                <w:szCs w:val="22"/>
              </w:rPr>
              <w:t>Do you have a disability that limits your activities?</w:t>
            </w:r>
          </w:p>
        </w:tc>
        <w:tc>
          <w:tcPr>
            <w:tcW w:w="3870" w:type="dxa"/>
          </w:tcPr>
          <w:p w14:paraId="48FFEC5B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-115598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Yes</w:t>
            </w:r>
          </w:p>
          <w:p w14:paraId="1D1B32E8" w14:textId="77777777" w:rsidR="006C3A7A" w:rsidRPr="00C6137A" w:rsidRDefault="00D91829" w:rsidP="002A54CC">
            <w:pPr>
              <w:ind w:left="340" w:hanging="340"/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92877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No</w:t>
            </w:r>
          </w:p>
          <w:p w14:paraId="377CAB93" w14:textId="77777777" w:rsidR="006C3A7A" w:rsidRPr="00C6137A" w:rsidRDefault="00D91829" w:rsidP="002A54CC">
            <w:pPr>
              <w:rPr>
                <w:sz w:val="22"/>
                <w:szCs w:val="22"/>
              </w:rPr>
            </w:pPr>
            <w:sdt>
              <w:sdtPr>
                <w:rPr>
                  <w:rFonts w:eastAsia="Times"/>
                  <w:sz w:val="22"/>
                  <w:szCs w:val="22"/>
                </w:rPr>
                <w:id w:val="16406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7A" w:rsidRPr="00C6137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C3A7A" w:rsidRPr="00C6137A">
              <w:rPr>
                <w:rFonts w:eastAsia="Times"/>
                <w:sz w:val="22"/>
                <w:szCs w:val="22"/>
              </w:rPr>
              <w:t xml:space="preserve">   </w:t>
            </w:r>
            <w:r w:rsidR="006C3A7A" w:rsidRPr="00C6137A">
              <w:rPr>
                <w:sz w:val="22"/>
                <w:szCs w:val="22"/>
              </w:rPr>
              <w:t>Decline to answer</w:t>
            </w:r>
          </w:p>
        </w:tc>
      </w:tr>
    </w:tbl>
    <w:p w14:paraId="02B86A5B" w14:textId="77777777" w:rsidR="00032E45" w:rsidRPr="00C6137A" w:rsidRDefault="00032E45" w:rsidP="00032E45">
      <w:pPr>
        <w:jc w:val="center"/>
        <w:rPr>
          <w:rFonts w:ascii="Arial" w:hAnsi="Arial" w:cs="Arial"/>
          <w:b/>
          <w:sz w:val="22"/>
          <w:szCs w:val="22"/>
        </w:rPr>
      </w:pPr>
    </w:p>
    <w:p w14:paraId="056AE7FB" w14:textId="0098DFFF" w:rsidR="00B02440" w:rsidRPr="00C6137A" w:rsidRDefault="00B02440">
      <w:pPr>
        <w:rPr>
          <w:rFonts w:ascii="Arial" w:hAnsi="Arial" w:cs="Arial"/>
          <w:sz w:val="22"/>
          <w:szCs w:val="22"/>
        </w:rPr>
      </w:pPr>
    </w:p>
    <w:sectPr w:rsidR="00B02440" w:rsidRPr="00C6137A" w:rsidSect="0022332B"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7C86BE" w14:textId="77777777" w:rsidR="00D91829" w:rsidRDefault="00D91829">
      <w:r>
        <w:separator/>
      </w:r>
    </w:p>
  </w:endnote>
  <w:endnote w:type="continuationSeparator" w:id="0">
    <w:p w14:paraId="5EDA2BF6" w14:textId="77777777" w:rsidR="00D91829" w:rsidRDefault="00D91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8E6508" w14:textId="77777777" w:rsidR="00466506" w:rsidRDefault="004665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F4193" w14:textId="77777777" w:rsidR="00D91829" w:rsidRDefault="00D91829">
      <w:r>
        <w:separator/>
      </w:r>
    </w:p>
  </w:footnote>
  <w:footnote w:type="continuationSeparator" w:id="0">
    <w:p w14:paraId="24200237" w14:textId="77777777" w:rsidR="00D91829" w:rsidRDefault="00D918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10409"/>
    <w:lvl w:ilvl="0">
      <w:start w:val="3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D07481A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</w:abstractNum>
  <w:abstractNum w:abstractNumId="2" w15:restartNumberingAfterBreak="0">
    <w:nsid w:val="0000000B"/>
    <w:multiLevelType w:val="singleLevel"/>
    <w:tmpl w:val="00000000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/>
        <w:sz w:val="24"/>
      </w:rPr>
    </w:lvl>
  </w:abstractNum>
  <w:abstractNum w:abstractNumId="3" w15:restartNumberingAfterBreak="0">
    <w:nsid w:val="04FE39D1"/>
    <w:multiLevelType w:val="hybridMultilevel"/>
    <w:tmpl w:val="730AD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90C9E"/>
    <w:multiLevelType w:val="hybridMultilevel"/>
    <w:tmpl w:val="8278C8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F267B4"/>
    <w:multiLevelType w:val="multilevel"/>
    <w:tmpl w:val="106A1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5E01255"/>
    <w:multiLevelType w:val="hybridMultilevel"/>
    <w:tmpl w:val="04187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6A0C2C"/>
    <w:multiLevelType w:val="hybridMultilevel"/>
    <w:tmpl w:val="2F1A61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9F7639"/>
    <w:multiLevelType w:val="hybridMultilevel"/>
    <w:tmpl w:val="997EFA70"/>
    <w:lvl w:ilvl="0" w:tplc="822C63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Helvetica" w:hAnsi="Helvetica" w:cs="Helvetic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EE3F18"/>
    <w:multiLevelType w:val="hybridMultilevel"/>
    <w:tmpl w:val="8814F188"/>
    <w:lvl w:ilvl="0" w:tplc="04090001">
      <w:start w:val="1"/>
      <w:numFmt w:val="bullet"/>
      <w:lvlText w:val=""/>
      <w:lvlJc w:val="left"/>
      <w:pPr>
        <w:ind w:left="15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3" w:hanging="360"/>
      </w:pPr>
      <w:rPr>
        <w:rFonts w:ascii="Wingdings" w:hAnsi="Wingdings" w:hint="default"/>
      </w:rPr>
    </w:lvl>
  </w:abstractNum>
  <w:abstractNum w:abstractNumId="10" w15:restartNumberingAfterBreak="0">
    <w:nsid w:val="41441A4E"/>
    <w:multiLevelType w:val="multilevel"/>
    <w:tmpl w:val="BEA8C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954179"/>
    <w:multiLevelType w:val="hybridMultilevel"/>
    <w:tmpl w:val="AB6A871C"/>
    <w:lvl w:ilvl="0" w:tplc="CAF251F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C243497"/>
    <w:multiLevelType w:val="hybridMultilevel"/>
    <w:tmpl w:val="A83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A6787"/>
    <w:multiLevelType w:val="hybridMultilevel"/>
    <w:tmpl w:val="9B6C0160"/>
    <w:lvl w:ilvl="0" w:tplc="B0E2850C">
      <w:start w:val="2"/>
      <w:numFmt w:val="bullet"/>
      <w:lvlText w:val=""/>
      <w:lvlJc w:val="left"/>
      <w:pPr>
        <w:ind w:left="720" w:hanging="360"/>
      </w:pPr>
      <w:rPr>
        <w:rFonts w:ascii="Wingdings" w:eastAsia="Aptos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D2F3F"/>
    <w:multiLevelType w:val="hybridMultilevel"/>
    <w:tmpl w:val="85F21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4B2682"/>
    <w:multiLevelType w:val="multilevel"/>
    <w:tmpl w:val="EF88D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952771"/>
    <w:multiLevelType w:val="hybridMultilevel"/>
    <w:tmpl w:val="95D6D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183F1A"/>
    <w:multiLevelType w:val="hybridMultilevel"/>
    <w:tmpl w:val="FA26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022569"/>
    <w:multiLevelType w:val="multilevel"/>
    <w:tmpl w:val="BD0A9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F93456"/>
    <w:multiLevelType w:val="hybridMultilevel"/>
    <w:tmpl w:val="0E48276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53E44AC"/>
    <w:multiLevelType w:val="hybridMultilevel"/>
    <w:tmpl w:val="98849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F068DD"/>
    <w:multiLevelType w:val="hybridMultilevel"/>
    <w:tmpl w:val="2924909C"/>
    <w:lvl w:ilvl="0" w:tplc="29D2DA22">
      <w:start w:val="1"/>
      <w:numFmt w:val="upperLetter"/>
      <w:lvlText w:val="%1."/>
      <w:lvlJc w:val="left"/>
      <w:pPr>
        <w:ind w:left="-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" w:hanging="360"/>
      </w:pPr>
    </w:lvl>
    <w:lvl w:ilvl="2" w:tplc="0409001B" w:tentative="1">
      <w:start w:val="1"/>
      <w:numFmt w:val="lowerRoman"/>
      <w:lvlText w:val="%3."/>
      <w:lvlJc w:val="right"/>
      <w:pPr>
        <w:ind w:left="893" w:hanging="180"/>
      </w:pPr>
    </w:lvl>
    <w:lvl w:ilvl="3" w:tplc="0409000F" w:tentative="1">
      <w:start w:val="1"/>
      <w:numFmt w:val="decimal"/>
      <w:lvlText w:val="%4."/>
      <w:lvlJc w:val="left"/>
      <w:pPr>
        <w:ind w:left="1613" w:hanging="360"/>
      </w:pPr>
    </w:lvl>
    <w:lvl w:ilvl="4" w:tplc="04090019" w:tentative="1">
      <w:start w:val="1"/>
      <w:numFmt w:val="lowerLetter"/>
      <w:lvlText w:val="%5."/>
      <w:lvlJc w:val="left"/>
      <w:pPr>
        <w:ind w:left="2333" w:hanging="360"/>
      </w:pPr>
    </w:lvl>
    <w:lvl w:ilvl="5" w:tplc="0409001B" w:tentative="1">
      <w:start w:val="1"/>
      <w:numFmt w:val="lowerRoman"/>
      <w:lvlText w:val="%6."/>
      <w:lvlJc w:val="right"/>
      <w:pPr>
        <w:ind w:left="3053" w:hanging="180"/>
      </w:pPr>
    </w:lvl>
    <w:lvl w:ilvl="6" w:tplc="0409000F" w:tentative="1">
      <w:start w:val="1"/>
      <w:numFmt w:val="decimal"/>
      <w:lvlText w:val="%7."/>
      <w:lvlJc w:val="left"/>
      <w:pPr>
        <w:ind w:left="3773" w:hanging="360"/>
      </w:pPr>
    </w:lvl>
    <w:lvl w:ilvl="7" w:tplc="04090019" w:tentative="1">
      <w:start w:val="1"/>
      <w:numFmt w:val="lowerLetter"/>
      <w:lvlText w:val="%8."/>
      <w:lvlJc w:val="left"/>
      <w:pPr>
        <w:ind w:left="4493" w:hanging="360"/>
      </w:pPr>
    </w:lvl>
    <w:lvl w:ilvl="8" w:tplc="0409001B" w:tentative="1">
      <w:start w:val="1"/>
      <w:numFmt w:val="lowerRoman"/>
      <w:lvlText w:val="%9."/>
      <w:lvlJc w:val="right"/>
      <w:pPr>
        <w:ind w:left="5213" w:hanging="180"/>
      </w:pPr>
    </w:lvl>
  </w:abstractNum>
  <w:abstractNum w:abstractNumId="22" w15:restartNumberingAfterBreak="0">
    <w:nsid w:val="6F265ADE"/>
    <w:multiLevelType w:val="hybridMultilevel"/>
    <w:tmpl w:val="9786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736C79"/>
    <w:multiLevelType w:val="hybridMultilevel"/>
    <w:tmpl w:val="4AEE2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548E486">
      <w:start w:val="1"/>
      <w:numFmt w:val="lowerLetter"/>
      <w:lvlText w:val="%2."/>
      <w:lvlJc w:val="left"/>
      <w:pPr>
        <w:ind w:left="144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8047A7"/>
    <w:multiLevelType w:val="multilevel"/>
    <w:tmpl w:val="EBE09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C02A05"/>
    <w:multiLevelType w:val="multilevel"/>
    <w:tmpl w:val="81146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5599637">
    <w:abstractNumId w:val="0"/>
  </w:num>
  <w:num w:numId="2" w16cid:durableId="911937595">
    <w:abstractNumId w:val="2"/>
  </w:num>
  <w:num w:numId="3" w16cid:durableId="1563835439">
    <w:abstractNumId w:val="1"/>
  </w:num>
  <w:num w:numId="4" w16cid:durableId="654456031">
    <w:abstractNumId w:val="7"/>
  </w:num>
  <w:num w:numId="5" w16cid:durableId="243758863">
    <w:abstractNumId w:val="24"/>
  </w:num>
  <w:num w:numId="6" w16cid:durableId="954600986">
    <w:abstractNumId w:val="8"/>
  </w:num>
  <w:num w:numId="7" w16cid:durableId="612323437">
    <w:abstractNumId w:val="11"/>
  </w:num>
  <w:num w:numId="8" w16cid:durableId="1483086795">
    <w:abstractNumId w:val="5"/>
  </w:num>
  <w:num w:numId="9" w16cid:durableId="132987626">
    <w:abstractNumId w:val="19"/>
  </w:num>
  <w:num w:numId="10" w16cid:durableId="738867614">
    <w:abstractNumId w:val="10"/>
  </w:num>
  <w:num w:numId="11" w16cid:durableId="1005012133">
    <w:abstractNumId w:val="17"/>
  </w:num>
  <w:num w:numId="12" w16cid:durableId="398485795">
    <w:abstractNumId w:val="20"/>
  </w:num>
  <w:num w:numId="13" w16cid:durableId="1323391842">
    <w:abstractNumId w:val="16"/>
  </w:num>
  <w:num w:numId="14" w16cid:durableId="481504816">
    <w:abstractNumId w:val="15"/>
  </w:num>
  <w:num w:numId="15" w16cid:durableId="7097674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20221559">
    <w:abstractNumId w:val="12"/>
  </w:num>
  <w:num w:numId="17" w16cid:durableId="890968786">
    <w:abstractNumId w:val="23"/>
  </w:num>
  <w:num w:numId="18" w16cid:durableId="1670215344">
    <w:abstractNumId w:val="21"/>
  </w:num>
  <w:num w:numId="19" w16cid:durableId="1402409314">
    <w:abstractNumId w:val="18"/>
  </w:num>
  <w:num w:numId="20" w16cid:durableId="925727960">
    <w:abstractNumId w:val="4"/>
  </w:num>
  <w:num w:numId="21" w16cid:durableId="669406621">
    <w:abstractNumId w:val="3"/>
  </w:num>
  <w:num w:numId="22" w16cid:durableId="510993624">
    <w:abstractNumId w:val="25"/>
  </w:num>
  <w:num w:numId="23" w16cid:durableId="1172064370">
    <w:abstractNumId w:val="6"/>
  </w:num>
  <w:num w:numId="24" w16cid:durableId="842551485">
    <w:abstractNumId w:val="13"/>
  </w:num>
  <w:num w:numId="25" w16cid:durableId="1624077010">
    <w:abstractNumId w:val="9"/>
  </w:num>
  <w:num w:numId="26" w16cid:durableId="1273711052">
    <w:abstractNumId w:val="14"/>
  </w:num>
  <w:num w:numId="27" w16cid:durableId="131826785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1NLawNDczNbQ0MrNU0lEKTi0uzszPAykwqgUAZ5vY3SwAAAA="/>
  </w:docVars>
  <w:rsids>
    <w:rsidRoot w:val="002052DF"/>
    <w:rsid w:val="0000188B"/>
    <w:rsid w:val="00010C52"/>
    <w:rsid w:val="00011068"/>
    <w:rsid w:val="000134F4"/>
    <w:rsid w:val="00014B13"/>
    <w:rsid w:val="00014BED"/>
    <w:rsid w:val="00014C8A"/>
    <w:rsid w:val="00014E8B"/>
    <w:rsid w:val="00016118"/>
    <w:rsid w:val="000237C7"/>
    <w:rsid w:val="00027738"/>
    <w:rsid w:val="000279F3"/>
    <w:rsid w:val="00030031"/>
    <w:rsid w:val="00032E45"/>
    <w:rsid w:val="0003618E"/>
    <w:rsid w:val="00041273"/>
    <w:rsid w:val="00042DB8"/>
    <w:rsid w:val="00045C04"/>
    <w:rsid w:val="000510F2"/>
    <w:rsid w:val="00053EC4"/>
    <w:rsid w:val="00057C3D"/>
    <w:rsid w:val="00064974"/>
    <w:rsid w:val="000667D2"/>
    <w:rsid w:val="00073924"/>
    <w:rsid w:val="00074DBF"/>
    <w:rsid w:val="00080129"/>
    <w:rsid w:val="00081617"/>
    <w:rsid w:val="00084C00"/>
    <w:rsid w:val="000905BB"/>
    <w:rsid w:val="0009102D"/>
    <w:rsid w:val="00092757"/>
    <w:rsid w:val="00095DB3"/>
    <w:rsid w:val="00095FE3"/>
    <w:rsid w:val="00096160"/>
    <w:rsid w:val="000977C9"/>
    <w:rsid w:val="000B4B06"/>
    <w:rsid w:val="000B6CC6"/>
    <w:rsid w:val="000C057D"/>
    <w:rsid w:val="000C0F3F"/>
    <w:rsid w:val="000C4480"/>
    <w:rsid w:val="000D2FA3"/>
    <w:rsid w:val="000D3E95"/>
    <w:rsid w:val="000D448D"/>
    <w:rsid w:val="000D4A39"/>
    <w:rsid w:val="000E254D"/>
    <w:rsid w:val="000E4CF7"/>
    <w:rsid w:val="000E7408"/>
    <w:rsid w:val="000F0681"/>
    <w:rsid w:val="000F2D38"/>
    <w:rsid w:val="000F4020"/>
    <w:rsid w:val="000F66CF"/>
    <w:rsid w:val="00101995"/>
    <w:rsid w:val="00101CEB"/>
    <w:rsid w:val="001027C5"/>
    <w:rsid w:val="00103B09"/>
    <w:rsid w:val="00103CEA"/>
    <w:rsid w:val="001059F4"/>
    <w:rsid w:val="00107644"/>
    <w:rsid w:val="00110FD0"/>
    <w:rsid w:val="00111398"/>
    <w:rsid w:val="00116F69"/>
    <w:rsid w:val="0011749A"/>
    <w:rsid w:val="00117542"/>
    <w:rsid w:val="00117572"/>
    <w:rsid w:val="00122D3E"/>
    <w:rsid w:val="00127C43"/>
    <w:rsid w:val="0013005D"/>
    <w:rsid w:val="00130754"/>
    <w:rsid w:val="001343F5"/>
    <w:rsid w:val="0013493B"/>
    <w:rsid w:val="001349A1"/>
    <w:rsid w:val="00134EE0"/>
    <w:rsid w:val="001507B9"/>
    <w:rsid w:val="00156B4C"/>
    <w:rsid w:val="00161E2E"/>
    <w:rsid w:val="001641A5"/>
    <w:rsid w:val="0016694E"/>
    <w:rsid w:val="001677DD"/>
    <w:rsid w:val="00167EA9"/>
    <w:rsid w:val="00173417"/>
    <w:rsid w:val="00173C33"/>
    <w:rsid w:val="00176CA3"/>
    <w:rsid w:val="0017782A"/>
    <w:rsid w:val="0018299B"/>
    <w:rsid w:val="00184441"/>
    <w:rsid w:val="00185B2A"/>
    <w:rsid w:val="00191DA9"/>
    <w:rsid w:val="0019784D"/>
    <w:rsid w:val="00197A5B"/>
    <w:rsid w:val="001A73BE"/>
    <w:rsid w:val="001A7EF9"/>
    <w:rsid w:val="001B0238"/>
    <w:rsid w:val="001B3530"/>
    <w:rsid w:val="001B7AA5"/>
    <w:rsid w:val="001D053C"/>
    <w:rsid w:val="001D32CD"/>
    <w:rsid w:val="001D4FC2"/>
    <w:rsid w:val="001D77B9"/>
    <w:rsid w:val="001E0560"/>
    <w:rsid w:val="001E3D3F"/>
    <w:rsid w:val="001E4BE1"/>
    <w:rsid w:val="001E5066"/>
    <w:rsid w:val="001E5463"/>
    <w:rsid w:val="001F0A61"/>
    <w:rsid w:val="001F6422"/>
    <w:rsid w:val="00204952"/>
    <w:rsid w:val="00204D14"/>
    <w:rsid w:val="00204D5F"/>
    <w:rsid w:val="002052DF"/>
    <w:rsid w:val="00206206"/>
    <w:rsid w:val="00216BD0"/>
    <w:rsid w:val="00216EA8"/>
    <w:rsid w:val="0022332B"/>
    <w:rsid w:val="002260A3"/>
    <w:rsid w:val="00232996"/>
    <w:rsid w:val="00234A15"/>
    <w:rsid w:val="00240828"/>
    <w:rsid w:val="0024088A"/>
    <w:rsid w:val="002444C2"/>
    <w:rsid w:val="00245478"/>
    <w:rsid w:val="00254021"/>
    <w:rsid w:val="00254063"/>
    <w:rsid w:val="00255205"/>
    <w:rsid w:val="002555CD"/>
    <w:rsid w:val="002630D8"/>
    <w:rsid w:val="0026365D"/>
    <w:rsid w:val="00264F6F"/>
    <w:rsid w:val="002672FB"/>
    <w:rsid w:val="00270DC8"/>
    <w:rsid w:val="00271359"/>
    <w:rsid w:val="00272B47"/>
    <w:rsid w:val="00277327"/>
    <w:rsid w:val="0028002C"/>
    <w:rsid w:val="00280BDF"/>
    <w:rsid w:val="00285000"/>
    <w:rsid w:val="00292311"/>
    <w:rsid w:val="00294B03"/>
    <w:rsid w:val="00296033"/>
    <w:rsid w:val="002B18F3"/>
    <w:rsid w:val="002B1E2B"/>
    <w:rsid w:val="002B3056"/>
    <w:rsid w:val="002B67BA"/>
    <w:rsid w:val="002B6E68"/>
    <w:rsid w:val="002B7FCD"/>
    <w:rsid w:val="002C0D5E"/>
    <w:rsid w:val="002D1AED"/>
    <w:rsid w:val="002D35A8"/>
    <w:rsid w:val="002D4041"/>
    <w:rsid w:val="002D6164"/>
    <w:rsid w:val="002D7DA3"/>
    <w:rsid w:val="002E1467"/>
    <w:rsid w:val="002E1565"/>
    <w:rsid w:val="002E2F82"/>
    <w:rsid w:val="002E5799"/>
    <w:rsid w:val="002F3223"/>
    <w:rsid w:val="002F4738"/>
    <w:rsid w:val="002F7D0C"/>
    <w:rsid w:val="002F7DE4"/>
    <w:rsid w:val="00301AC4"/>
    <w:rsid w:val="00306FA8"/>
    <w:rsid w:val="003101DE"/>
    <w:rsid w:val="003129C9"/>
    <w:rsid w:val="00314B54"/>
    <w:rsid w:val="003253D9"/>
    <w:rsid w:val="0032659B"/>
    <w:rsid w:val="00326C18"/>
    <w:rsid w:val="00327A80"/>
    <w:rsid w:val="00331C7C"/>
    <w:rsid w:val="00334717"/>
    <w:rsid w:val="0033478E"/>
    <w:rsid w:val="003377B1"/>
    <w:rsid w:val="003433EE"/>
    <w:rsid w:val="00343CF5"/>
    <w:rsid w:val="00344864"/>
    <w:rsid w:val="0034570E"/>
    <w:rsid w:val="00353824"/>
    <w:rsid w:val="00360915"/>
    <w:rsid w:val="00361239"/>
    <w:rsid w:val="00363E0F"/>
    <w:rsid w:val="00370B31"/>
    <w:rsid w:val="00372352"/>
    <w:rsid w:val="00373A27"/>
    <w:rsid w:val="00381F74"/>
    <w:rsid w:val="0038213D"/>
    <w:rsid w:val="00386D94"/>
    <w:rsid w:val="003874FF"/>
    <w:rsid w:val="00387B57"/>
    <w:rsid w:val="00391D75"/>
    <w:rsid w:val="00392237"/>
    <w:rsid w:val="0039280C"/>
    <w:rsid w:val="003968A6"/>
    <w:rsid w:val="003A19D5"/>
    <w:rsid w:val="003A3186"/>
    <w:rsid w:val="003A671C"/>
    <w:rsid w:val="003A6D87"/>
    <w:rsid w:val="003B2A64"/>
    <w:rsid w:val="003B5F49"/>
    <w:rsid w:val="003D24BA"/>
    <w:rsid w:val="003D3022"/>
    <w:rsid w:val="003E10B1"/>
    <w:rsid w:val="003E227E"/>
    <w:rsid w:val="003E3443"/>
    <w:rsid w:val="003E4BA2"/>
    <w:rsid w:val="003E7BE8"/>
    <w:rsid w:val="003F018D"/>
    <w:rsid w:val="003F068F"/>
    <w:rsid w:val="003F342A"/>
    <w:rsid w:val="003F4382"/>
    <w:rsid w:val="003F5787"/>
    <w:rsid w:val="003F58DE"/>
    <w:rsid w:val="00400AE6"/>
    <w:rsid w:val="00403A05"/>
    <w:rsid w:val="00407B1F"/>
    <w:rsid w:val="00413AEA"/>
    <w:rsid w:val="00417055"/>
    <w:rsid w:val="00420D3B"/>
    <w:rsid w:val="004240BD"/>
    <w:rsid w:val="0042419E"/>
    <w:rsid w:val="00431093"/>
    <w:rsid w:val="0043117A"/>
    <w:rsid w:val="00441043"/>
    <w:rsid w:val="00441FAC"/>
    <w:rsid w:val="00446254"/>
    <w:rsid w:val="00447B13"/>
    <w:rsid w:val="00447DF8"/>
    <w:rsid w:val="00452121"/>
    <w:rsid w:val="00452715"/>
    <w:rsid w:val="00457957"/>
    <w:rsid w:val="004579AA"/>
    <w:rsid w:val="00462CDB"/>
    <w:rsid w:val="00463F79"/>
    <w:rsid w:val="00466233"/>
    <w:rsid w:val="00466506"/>
    <w:rsid w:val="00470AD1"/>
    <w:rsid w:val="00471093"/>
    <w:rsid w:val="0047657F"/>
    <w:rsid w:val="00476A90"/>
    <w:rsid w:val="0048032A"/>
    <w:rsid w:val="00480C50"/>
    <w:rsid w:val="00481F8B"/>
    <w:rsid w:val="00482A68"/>
    <w:rsid w:val="0048583A"/>
    <w:rsid w:val="0048691A"/>
    <w:rsid w:val="00490086"/>
    <w:rsid w:val="00491E2B"/>
    <w:rsid w:val="004A4907"/>
    <w:rsid w:val="004A57D3"/>
    <w:rsid w:val="004A659C"/>
    <w:rsid w:val="004A7498"/>
    <w:rsid w:val="004B2A95"/>
    <w:rsid w:val="004B316E"/>
    <w:rsid w:val="004B65A7"/>
    <w:rsid w:val="004C62DB"/>
    <w:rsid w:val="004C7638"/>
    <w:rsid w:val="004C7CF5"/>
    <w:rsid w:val="004D06D1"/>
    <w:rsid w:val="004D7EEF"/>
    <w:rsid w:val="004E28B2"/>
    <w:rsid w:val="004F0D58"/>
    <w:rsid w:val="005030EF"/>
    <w:rsid w:val="005056B3"/>
    <w:rsid w:val="005060B5"/>
    <w:rsid w:val="00514902"/>
    <w:rsid w:val="0052076C"/>
    <w:rsid w:val="005229D9"/>
    <w:rsid w:val="00523E2C"/>
    <w:rsid w:val="0052490C"/>
    <w:rsid w:val="00526390"/>
    <w:rsid w:val="005306E4"/>
    <w:rsid w:val="005322C8"/>
    <w:rsid w:val="00533DF9"/>
    <w:rsid w:val="00534513"/>
    <w:rsid w:val="00540AFD"/>
    <w:rsid w:val="005436DC"/>
    <w:rsid w:val="00543834"/>
    <w:rsid w:val="005503B2"/>
    <w:rsid w:val="00552788"/>
    <w:rsid w:val="0055424C"/>
    <w:rsid w:val="00555658"/>
    <w:rsid w:val="00555D7B"/>
    <w:rsid w:val="00557AB9"/>
    <w:rsid w:val="00557EA3"/>
    <w:rsid w:val="00563E24"/>
    <w:rsid w:val="005654AE"/>
    <w:rsid w:val="00567989"/>
    <w:rsid w:val="0057079A"/>
    <w:rsid w:val="00571BC6"/>
    <w:rsid w:val="005721BC"/>
    <w:rsid w:val="00574266"/>
    <w:rsid w:val="005757BD"/>
    <w:rsid w:val="00584661"/>
    <w:rsid w:val="00591FE7"/>
    <w:rsid w:val="00593614"/>
    <w:rsid w:val="005963D5"/>
    <w:rsid w:val="005A0F86"/>
    <w:rsid w:val="005A27EB"/>
    <w:rsid w:val="005A5F6D"/>
    <w:rsid w:val="005B35BB"/>
    <w:rsid w:val="005B3E97"/>
    <w:rsid w:val="005B495B"/>
    <w:rsid w:val="005B4974"/>
    <w:rsid w:val="005B73C7"/>
    <w:rsid w:val="005B74B8"/>
    <w:rsid w:val="005C2285"/>
    <w:rsid w:val="005C23F3"/>
    <w:rsid w:val="005C57A4"/>
    <w:rsid w:val="005C5F07"/>
    <w:rsid w:val="005C65F3"/>
    <w:rsid w:val="005D2753"/>
    <w:rsid w:val="005D3B28"/>
    <w:rsid w:val="005D4143"/>
    <w:rsid w:val="005D52AD"/>
    <w:rsid w:val="005D5D7D"/>
    <w:rsid w:val="005D7852"/>
    <w:rsid w:val="005E4871"/>
    <w:rsid w:val="005E5C0B"/>
    <w:rsid w:val="005E675B"/>
    <w:rsid w:val="005F0383"/>
    <w:rsid w:val="005F0B72"/>
    <w:rsid w:val="005F38E2"/>
    <w:rsid w:val="005F3E75"/>
    <w:rsid w:val="005F4968"/>
    <w:rsid w:val="005F5792"/>
    <w:rsid w:val="005F6B7C"/>
    <w:rsid w:val="005F6CCB"/>
    <w:rsid w:val="005F6DBB"/>
    <w:rsid w:val="00602B27"/>
    <w:rsid w:val="006066A3"/>
    <w:rsid w:val="006072F0"/>
    <w:rsid w:val="00616A17"/>
    <w:rsid w:val="00616ED5"/>
    <w:rsid w:val="00620BF6"/>
    <w:rsid w:val="00621939"/>
    <w:rsid w:val="0062489B"/>
    <w:rsid w:val="006249C9"/>
    <w:rsid w:val="00625143"/>
    <w:rsid w:val="00627A71"/>
    <w:rsid w:val="00631D60"/>
    <w:rsid w:val="0063405E"/>
    <w:rsid w:val="0063414D"/>
    <w:rsid w:val="006355A9"/>
    <w:rsid w:val="006355D5"/>
    <w:rsid w:val="00635EB4"/>
    <w:rsid w:val="00637177"/>
    <w:rsid w:val="00642F6D"/>
    <w:rsid w:val="00644191"/>
    <w:rsid w:val="00644F75"/>
    <w:rsid w:val="00653E1B"/>
    <w:rsid w:val="00654B6A"/>
    <w:rsid w:val="00656E8E"/>
    <w:rsid w:val="006622B7"/>
    <w:rsid w:val="006661E6"/>
    <w:rsid w:val="00666E32"/>
    <w:rsid w:val="0066789E"/>
    <w:rsid w:val="006721E6"/>
    <w:rsid w:val="00672EF8"/>
    <w:rsid w:val="00682C14"/>
    <w:rsid w:val="00687897"/>
    <w:rsid w:val="00691A35"/>
    <w:rsid w:val="00694047"/>
    <w:rsid w:val="00695CCD"/>
    <w:rsid w:val="006A3DDF"/>
    <w:rsid w:val="006A6B3F"/>
    <w:rsid w:val="006A72D4"/>
    <w:rsid w:val="006B36B0"/>
    <w:rsid w:val="006B43D8"/>
    <w:rsid w:val="006C2C93"/>
    <w:rsid w:val="006C2D92"/>
    <w:rsid w:val="006C3A7A"/>
    <w:rsid w:val="006C44BC"/>
    <w:rsid w:val="006D0B3E"/>
    <w:rsid w:val="006D3297"/>
    <w:rsid w:val="006D5043"/>
    <w:rsid w:val="006E0053"/>
    <w:rsid w:val="006E48B0"/>
    <w:rsid w:val="006E5688"/>
    <w:rsid w:val="006E67E2"/>
    <w:rsid w:val="006F3910"/>
    <w:rsid w:val="006F4FF4"/>
    <w:rsid w:val="00700D9A"/>
    <w:rsid w:val="0070178B"/>
    <w:rsid w:val="00702C0B"/>
    <w:rsid w:val="00704B3D"/>
    <w:rsid w:val="00704B70"/>
    <w:rsid w:val="007136AE"/>
    <w:rsid w:val="00713AAB"/>
    <w:rsid w:val="00713DE6"/>
    <w:rsid w:val="00725B76"/>
    <w:rsid w:val="00725C75"/>
    <w:rsid w:val="00731915"/>
    <w:rsid w:val="00734D17"/>
    <w:rsid w:val="00737324"/>
    <w:rsid w:val="00741897"/>
    <w:rsid w:val="00747198"/>
    <w:rsid w:val="007500FC"/>
    <w:rsid w:val="007529E9"/>
    <w:rsid w:val="00752EE0"/>
    <w:rsid w:val="00757366"/>
    <w:rsid w:val="00761F62"/>
    <w:rsid w:val="0076254F"/>
    <w:rsid w:val="00762C87"/>
    <w:rsid w:val="00774861"/>
    <w:rsid w:val="00775343"/>
    <w:rsid w:val="00776BD8"/>
    <w:rsid w:val="007778C2"/>
    <w:rsid w:val="007801C2"/>
    <w:rsid w:val="00780BFE"/>
    <w:rsid w:val="007837AF"/>
    <w:rsid w:val="007839FC"/>
    <w:rsid w:val="00783F66"/>
    <w:rsid w:val="00784588"/>
    <w:rsid w:val="007923F9"/>
    <w:rsid w:val="00794D26"/>
    <w:rsid w:val="007A0D5F"/>
    <w:rsid w:val="007A1DA8"/>
    <w:rsid w:val="007A284C"/>
    <w:rsid w:val="007A393A"/>
    <w:rsid w:val="007B5B78"/>
    <w:rsid w:val="007B6DB1"/>
    <w:rsid w:val="007C7A10"/>
    <w:rsid w:val="007D023F"/>
    <w:rsid w:val="007D629F"/>
    <w:rsid w:val="007F3411"/>
    <w:rsid w:val="007F48FF"/>
    <w:rsid w:val="00800826"/>
    <w:rsid w:val="0080131F"/>
    <w:rsid w:val="0080183D"/>
    <w:rsid w:val="00804EC2"/>
    <w:rsid w:val="00805A38"/>
    <w:rsid w:val="00811146"/>
    <w:rsid w:val="00812D77"/>
    <w:rsid w:val="0082094C"/>
    <w:rsid w:val="00820AF5"/>
    <w:rsid w:val="00820E87"/>
    <w:rsid w:val="00832BBB"/>
    <w:rsid w:val="00832EB1"/>
    <w:rsid w:val="008345E0"/>
    <w:rsid w:val="0083468B"/>
    <w:rsid w:val="00841B33"/>
    <w:rsid w:val="00842D5F"/>
    <w:rsid w:val="00842FCF"/>
    <w:rsid w:val="00843603"/>
    <w:rsid w:val="00844E75"/>
    <w:rsid w:val="00855D5F"/>
    <w:rsid w:val="00860B90"/>
    <w:rsid w:val="008628C1"/>
    <w:rsid w:val="008637F8"/>
    <w:rsid w:val="00864870"/>
    <w:rsid w:val="00865D08"/>
    <w:rsid w:val="00867D85"/>
    <w:rsid w:val="00872D15"/>
    <w:rsid w:val="008739DB"/>
    <w:rsid w:val="0087571B"/>
    <w:rsid w:val="00885F33"/>
    <w:rsid w:val="00885FDD"/>
    <w:rsid w:val="00886332"/>
    <w:rsid w:val="00893F70"/>
    <w:rsid w:val="00895485"/>
    <w:rsid w:val="008A1255"/>
    <w:rsid w:val="008A1464"/>
    <w:rsid w:val="008A48A1"/>
    <w:rsid w:val="008A5737"/>
    <w:rsid w:val="008A5B57"/>
    <w:rsid w:val="008B0347"/>
    <w:rsid w:val="008B10FC"/>
    <w:rsid w:val="008B5E86"/>
    <w:rsid w:val="008B63B1"/>
    <w:rsid w:val="008B66D2"/>
    <w:rsid w:val="008B7A35"/>
    <w:rsid w:val="008B7F5E"/>
    <w:rsid w:val="008C0CCD"/>
    <w:rsid w:val="008C3485"/>
    <w:rsid w:val="008D6900"/>
    <w:rsid w:val="008E25A7"/>
    <w:rsid w:val="008E6DFF"/>
    <w:rsid w:val="008F1E10"/>
    <w:rsid w:val="008F4304"/>
    <w:rsid w:val="008F5BC3"/>
    <w:rsid w:val="00911334"/>
    <w:rsid w:val="00911478"/>
    <w:rsid w:val="00911854"/>
    <w:rsid w:val="00913A18"/>
    <w:rsid w:val="00920002"/>
    <w:rsid w:val="0092341E"/>
    <w:rsid w:val="0092478D"/>
    <w:rsid w:val="00926957"/>
    <w:rsid w:val="00927473"/>
    <w:rsid w:val="00932357"/>
    <w:rsid w:val="00933859"/>
    <w:rsid w:val="00935186"/>
    <w:rsid w:val="00935C00"/>
    <w:rsid w:val="0094064F"/>
    <w:rsid w:val="0094121A"/>
    <w:rsid w:val="00944850"/>
    <w:rsid w:val="00947EAE"/>
    <w:rsid w:val="0095141D"/>
    <w:rsid w:val="00951E51"/>
    <w:rsid w:val="009539F9"/>
    <w:rsid w:val="00954AE4"/>
    <w:rsid w:val="00956ADA"/>
    <w:rsid w:val="0096683F"/>
    <w:rsid w:val="0097122F"/>
    <w:rsid w:val="00971239"/>
    <w:rsid w:val="00971F70"/>
    <w:rsid w:val="009740EC"/>
    <w:rsid w:val="009755B3"/>
    <w:rsid w:val="00980E0D"/>
    <w:rsid w:val="00982618"/>
    <w:rsid w:val="009837E2"/>
    <w:rsid w:val="00985135"/>
    <w:rsid w:val="00994EB1"/>
    <w:rsid w:val="009A74F3"/>
    <w:rsid w:val="009B534F"/>
    <w:rsid w:val="009B63C8"/>
    <w:rsid w:val="009C0914"/>
    <w:rsid w:val="009C25DB"/>
    <w:rsid w:val="009D36E8"/>
    <w:rsid w:val="009D78E8"/>
    <w:rsid w:val="009E2D42"/>
    <w:rsid w:val="009E321F"/>
    <w:rsid w:val="009E5E88"/>
    <w:rsid w:val="009F5373"/>
    <w:rsid w:val="00A01398"/>
    <w:rsid w:val="00A07F3B"/>
    <w:rsid w:val="00A105CD"/>
    <w:rsid w:val="00A1185E"/>
    <w:rsid w:val="00A120C5"/>
    <w:rsid w:val="00A1776B"/>
    <w:rsid w:val="00A20700"/>
    <w:rsid w:val="00A223FF"/>
    <w:rsid w:val="00A229C6"/>
    <w:rsid w:val="00A26907"/>
    <w:rsid w:val="00A3007F"/>
    <w:rsid w:val="00A3017B"/>
    <w:rsid w:val="00A31755"/>
    <w:rsid w:val="00A31DC1"/>
    <w:rsid w:val="00A32CAB"/>
    <w:rsid w:val="00A32E85"/>
    <w:rsid w:val="00A34BB7"/>
    <w:rsid w:val="00A367C5"/>
    <w:rsid w:val="00A36A77"/>
    <w:rsid w:val="00A40521"/>
    <w:rsid w:val="00A41DAD"/>
    <w:rsid w:val="00A41DD6"/>
    <w:rsid w:val="00A47D66"/>
    <w:rsid w:val="00A51FB2"/>
    <w:rsid w:val="00A64810"/>
    <w:rsid w:val="00A66A44"/>
    <w:rsid w:val="00A72C07"/>
    <w:rsid w:val="00A73BF3"/>
    <w:rsid w:val="00A74655"/>
    <w:rsid w:val="00A74807"/>
    <w:rsid w:val="00A80C2A"/>
    <w:rsid w:val="00A814B9"/>
    <w:rsid w:val="00A85640"/>
    <w:rsid w:val="00A86C1A"/>
    <w:rsid w:val="00A87718"/>
    <w:rsid w:val="00A90193"/>
    <w:rsid w:val="00A92FE7"/>
    <w:rsid w:val="00A93542"/>
    <w:rsid w:val="00A94351"/>
    <w:rsid w:val="00A96757"/>
    <w:rsid w:val="00A96C64"/>
    <w:rsid w:val="00A97D2B"/>
    <w:rsid w:val="00AA19EC"/>
    <w:rsid w:val="00AA2520"/>
    <w:rsid w:val="00AA415D"/>
    <w:rsid w:val="00AA6AE3"/>
    <w:rsid w:val="00AA7D8B"/>
    <w:rsid w:val="00AB005A"/>
    <w:rsid w:val="00AB177E"/>
    <w:rsid w:val="00AB23C0"/>
    <w:rsid w:val="00AB32C6"/>
    <w:rsid w:val="00AB3986"/>
    <w:rsid w:val="00AB4F15"/>
    <w:rsid w:val="00AB683E"/>
    <w:rsid w:val="00AB6D12"/>
    <w:rsid w:val="00AB7362"/>
    <w:rsid w:val="00AC41FD"/>
    <w:rsid w:val="00AC4687"/>
    <w:rsid w:val="00AD0C6D"/>
    <w:rsid w:val="00AD572D"/>
    <w:rsid w:val="00AE0437"/>
    <w:rsid w:val="00AE5411"/>
    <w:rsid w:val="00AE72A6"/>
    <w:rsid w:val="00AF08EB"/>
    <w:rsid w:val="00AF2A1A"/>
    <w:rsid w:val="00AF3591"/>
    <w:rsid w:val="00AF3612"/>
    <w:rsid w:val="00AF396E"/>
    <w:rsid w:val="00AF5599"/>
    <w:rsid w:val="00AF75F8"/>
    <w:rsid w:val="00AF762F"/>
    <w:rsid w:val="00B001DE"/>
    <w:rsid w:val="00B02440"/>
    <w:rsid w:val="00B02835"/>
    <w:rsid w:val="00B032EC"/>
    <w:rsid w:val="00B04E52"/>
    <w:rsid w:val="00B062F0"/>
    <w:rsid w:val="00B06DD4"/>
    <w:rsid w:val="00B16674"/>
    <w:rsid w:val="00B17D14"/>
    <w:rsid w:val="00B20C07"/>
    <w:rsid w:val="00B214B0"/>
    <w:rsid w:val="00B2501E"/>
    <w:rsid w:val="00B2523B"/>
    <w:rsid w:val="00B25986"/>
    <w:rsid w:val="00B25DD1"/>
    <w:rsid w:val="00B261EC"/>
    <w:rsid w:val="00B33C72"/>
    <w:rsid w:val="00B34154"/>
    <w:rsid w:val="00B36BDC"/>
    <w:rsid w:val="00B37996"/>
    <w:rsid w:val="00B4069D"/>
    <w:rsid w:val="00B41CA8"/>
    <w:rsid w:val="00B44DDF"/>
    <w:rsid w:val="00B46879"/>
    <w:rsid w:val="00B53BF5"/>
    <w:rsid w:val="00B54BFC"/>
    <w:rsid w:val="00B62946"/>
    <w:rsid w:val="00B62AA8"/>
    <w:rsid w:val="00B632A5"/>
    <w:rsid w:val="00B64E42"/>
    <w:rsid w:val="00B65160"/>
    <w:rsid w:val="00B65F81"/>
    <w:rsid w:val="00B746FF"/>
    <w:rsid w:val="00B76BE4"/>
    <w:rsid w:val="00B77D3A"/>
    <w:rsid w:val="00B81980"/>
    <w:rsid w:val="00B8488B"/>
    <w:rsid w:val="00B85088"/>
    <w:rsid w:val="00B93EA5"/>
    <w:rsid w:val="00BA07BC"/>
    <w:rsid w:val="00BA0974"/>
    <w:rsid w:val="00BA0BCC"/>
    <w:rsid w:val="00BA176E"/>
    <w:rsid w:val="00BA310D"/>
    <w:rsid w:val="00BA4BDD"/>
    <w:rsid w:val="00BB167D"/>
    <w:rsid w:val="00BB1EB9"/>
    <w:rsid w:val="00BB50D7"/>
    <w:rsid w:val="00BB6E54"/>
    <w:rsid w:val="00BC58E2"/>
    <w:rsid w:val="00BC5E76"/>
    <w:rsid w:val="00BC625E"/>
    <w:rsid w:val="00BC7936"/>
    <w:rsid w:val="00BD03DB"/>
    <w:rsid w:val="00BD226C"/>
    <w:rsid w:val="00BD6978"/>
    <w:rsid w:val="00BE53C4"/>
    <w:rsid w:val="00BF375D"/>
    <w:rsid w:val="00BF5CA0"/>
    <w:rsid w:val="00C01F4B"/>
    <w:rsid w:val="00C02430"/>
    <w:rsid w:val="00C03305"/>
    <w:rsid w:val="00C10EE8"/>
    <w:rsid w:val="00C114F2"/>
    <w:rsid w:val="00C16209"/>
    <w:rsid w:val="00C16433"/>
    <w:rsid w:val="00C204A6"/>
    <w:rsid w:val="00C20CFE"/>
    <w:rsid w:val="00C27F3F"/>
    <w:rsid w:val="00C31402"/>
    <w:rsid w:val="00C32B1F"/>
    <w:rsid w:val="00C34AA5"/>
    <w:rsid w:val="00C3581E"/>
    <w:rsid w:val="00C3722B"/>
    <w:rsid w:val="00C42FE6"/>
    <w:rsid w:val="00C44613"/>
    <w:rsid w:val="00C467BB"/>
    <w:rsid w:val="00C47A92"/>
    <w:rsid w:val="00C55E5A"/>
    <w:rsid w:val="00C57107"/>
    <w:rsid w:val="00C6137A"/>
    <w:rsid w:val="00C6202B"/>
    <w:rsid w:val="00C72466"/>
    <w:rsid w:val="00C73436"/>
    <w:rsid w:val="00C776ED"/>
    <w:rsid w:val="00C81522"/>
    <w:rsid w:val="00C82D58"/>
    <w:rsid w:val="00C875E8"/>
    <w:rsid w:val="00CA34AC"/>
    <w:rsid w:val="00CA363D"/>
    <w:rsid w:val="00CA5744"/>
    <w:rsid w:val="00CA601D"/>
    <w:rsid w:val="00CB3422"/>
    <w:rsid w:val="00CB3A7F"/>
    <w:rsid w:val="00CB59C4"/>
    <w:rsid w:val="00CC01C9"/>
    <w:rsid w:val="00CC112D"/>
    <w:rsid w:val="00CC19EF"/>
    <w:rsid w:val="00CC2A58"/>
    <w:rsid w:val="00CC2AE1"/>
    <w:rsid w:val="00CC617F"/>
    <w:rsid w:val="00CC7A26"/>
    <w:rsid w:val="00CE2BA5"/>
    <w:rsid w:val="00CE4BBD"/>
    <w:rsid w:val="00CE56F6"/>
    <w:rsid w:val="00CE5FF2"/>
    <w:rsid w:val="00CE6095"/>
    <w:rsid w:val="00CF19E2"/>
    <w:rsid w:val="00CF5298"/>
    <w:rsid w:val="00D02EC6"/>
    <w:rsid w:val="00D068F7"/>
    <w:rsid w:val="00D10C85"/>
    <w:rsid w:val="00D1438E"/>
    <w:rsid w:val="00D146BC"/>
    <w:rsid w:val="00D16497"/>
    <w:rsid w:val="00D16CBE"/>
    <w:rsid w:val="00D179EF"/>
    <w:rsid w:val="00D26325"/>
    <w:rsid w:val="00D26350"/>
    <w:rsid w:val="00D267E9"/>
    <w:rsid w:val="00D30760"/>
    <w:rsid w:val="00D312CE"/>
    <w:rsid w:val="00D31320"/>
    <w:rsid w:val="00D3729F"/>
    <w:rsid w:val="00D40BB7"/>
    <w:rsid w:val="00D422F6"/>
    <w:rsid w:val="00D42C77"/>
    <w:rsid w:val="00D55F2E"/>
    <w:rsid w:val="00D635A9"/>
    <w:rsid w:val="00D652FA"/>
    <w:rsid w:val="00D70B78"/>
    <w:rsid w:val="00D77E4E"/>
    <w:rsid w:val="00D8186D"/>
    <w:rsid w:val="00D84E74"/>
    <w:rsid w:val="00D85871"/>
    <w:rsid w:val="00D86341"/>
    <w:rsid w:val="00D8746A"/>
    <w:rsid w:val="00D91517"/>
    <w:rsid w:val="00D91829"/>
    <w:rsid w:val="00D93CB4"/>
    <w:rsid w:val="00D94596"/>
    <w:rsid w:val="00D96A62"/>
    <w:rsid w:val="00D977DA"/>
    <w:rsid w:val="00DA050C"/>
    <w:rsid w:val="00DA19CC"/>
    <w:rsid w:val="00DA554B"/>
    <w:rsid w:val="00DB1F57"/>
    <w:rsid w:val="00DB4B4E"/>
    <w:rsid w:val="00DC3A47"/>
    <w:rsid w:val="00DC499A"/>
    <w:rsid w:val="00DC5D47"/>
    <w:rsid w:val="00DC7F59"/>
    <w:rsid w:val="00DD1FEC"/>
    <w:rsid w:val="00DD2906"/>
    <w:rsid w:val="00DD5FC7"/>
    <w:rsid w:val="00DE0A4C"/>
    <w:rsid w:val="00DE55AC"/>
    <w:rsid w:val="00DE5914"/>
    <w:rsid w:val="00DF15DC"/>
    <w:rsid w:val="00DF7B5C"/>
    <w:rsid w:val="00E0249F"/>
    <w:rsid w:val="00E02913"/>
    <w:rsid w:val="00E02CAA"/>
    <w:rsid w:val="00E14B1F"/>
    <w:rsid w:val="00E15C37"/>
    <w:rsid w:val="00E205AB"/>
    <w:rsid w:val="00E228F8"/>
    <w:rsid w:val="00E25E10"/>
    <w:rsid w:val="00E31305"/>
    <w:rsid w:val="00E323BA"/>
    <w:rsid w:val="00E358A9"/>
    <w:rsid w:val="00E358AE"/>
    <w:rsid w:val="00E41A88"/>
    <w:rsid w:val="00E55135"/>
    <w:rsid w:val="00E5593C"/>
    <w:rsid w:val="00E5648C"/>
    <w:rsid w:val="00E61BED"/>
    <w:rsid w:val="00E620A5"/>
    <w:rsid w:val="00E66520"/>
    <w:rsid w:val="00E67028"/>
    <w:rsid w:val="00E70921"/>
    <w:rsid w:val="00E714AD"/>
    <w:rsid w:val="00E7194B"/>
    <w:rsid w:val="00E727B8"/>
    <w:rsid w:val="00E738EF"/>
    <w:rsid w:val="00E7396E"/>
    <w:rsid w:val="00E74CF6"/>
    <w:rsid w:val="00E76322"/>
    <w:rsid w:val="00E80CB0"/>
    <w:rsid w:val="00E8490D"/>
    <w:rsid w:val="00E85637"/>
    <w:rsid w:val="00E85761"/>
    <w:rsid w:val="00E90B4A"/>
    <w:rsid w:val="00E94074"/>
    <w:rsid w:val="00EA05BB"/>
    <w:rsid w:val="00EA2CBC"/>
    <w:rsid w:val="00EA32D6"/>
    <w:rsid w:val="00EA6BE6"/>
    <w:rsid w:val="00EB66FD"/>
    <w:rsid w:val="00EB71D8"/>
    <w:rsid w:val="00EB7234"/>
    <w:rsid w:val="00EB7AD2"/>
    <w:rsid w:val="00EC0C02"/>
    <w:rsid w:val="00EC2B1A"/>
    <w:rsid w:val="00EC3F4C"/>
    <w:rsid w:val="00EC5897"/>
    <w:rsid w:val="00EC6D1D"/>
    <w:rsid w:val="00EC6E51"/>
    <w:rsid w:val="00ED0098"/>
    <w:rsid w:val="00ED14B1"/>
    <w:rsid w:val="00ED2AA0"/>
    <w:rsid w:val="00EE03E6"/>
    <w:rsid w:val="00EE0566"/>
    <w:rsid w:val="00EE1E7D"/>
    <w:rsid w:val="00EE2D00"/>
    <w:rsid w:val="00EE6B70"/>
    <w:rsid w:val="00EE7E5F"/>
    <w:rsid w:val="00EF2324"/>
    <w:rsid w:val="00F004A2"/>
    <w:rsid w:val="00F03CF7"/>
    <w:rsid w:val="00F06370"/>
    <w:rsid w:val="00F118F2"/>
    <w:rsid w:val="00F121D7"/>
    <w:rsid w:val="00F14068"/>
    <w:rsid w:val="00F16E2B"/>
    <w:rsid w:val="00F172B2"/>
    <w:rsid w:val="00F201BD"/>
    <w:rsid w:val="00F2021A"/>
    <w:rsid w:val="00F2156A"/>
    <w:rsid w:val="00F23ED7"/>
    <w:rsid w:val="00F257D1"/>
    <w:rsid w:val="00F26653"/>
    <w:rsid w:val="00F33FEA"/>
    <w:rsid w:val="00F34740"/>
    <w:rsid w:val="00F37F89"/>
    <w:rsid w:val="00F42F6C"/>
    <w:rsid w:val="00F46DDE"/>
    <w:rsid w:val="00F54E98"/>
    <w:rsid w:val="00F54F72"/>
    <w:rsid w:val="00F614CE"/>
    <w:rsid w:val="00F66B28"/>
    <w:rsid w:val="00F67A4C"/>
    <w:rsid w:val="00F7355F"/>
    <w:rsid w:val="00F772EA"/>
    <w:rsid w:val="00F80F37"/>
    <w:rsid w:val="00F81201"/>
    <w:rsid w:val="00F82AAC"/>
    <w:rsid w:val="00F84CEC"/>
    <w:rsid w:val="00F85DEC"/>
    <w:rsid w:val="00F878BE"/>
    <w:rsid w:val="00F94209"/>
    <w:rsid w:val="00F9667B"/>
    <w:rsid w:val="00FA0CF9"/>
    <w:rsid w:val="00FA6F48"/>
    <w:rsid w:val="00FB0F19"/>
    <w:rsid w:val="00FB363F"/>
    <w:rsid w:val="00FC4A12"/>
    <w:rsid w:val="00FC5C5D"/>
    <w:rsid w:val="00FC5CE9"/>
    <w:rsid w:val="00FC64F8"/>
    <w:rsid w:val="00FD16C4"/>
    <w:rsid w:val="00FD3C81"/>
    <w:rsid w:val="00FD4024"/>
    <w:rsid w:val="00FD46E6"/>
    <w:rsid w:val="00FD52DF"/>
    <w:rsid w:val="00FE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3CE9A608"/>
  <w15:docId w15:val="{2437BFE9-7961-44B9-B22E-CFBE78525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5463"/>
    <w:rPr>
      <w:sz w:val="24"/>
    </w:rPr>
  </w:style>
  <w:style w:type="paragraph" w:styleId="Heading1">
    <w:name w:val="heading 1"/>
    <w:basedOn w:val="Normal"/>
    <w:next w:val="Normal"/>
    <w:qFormat/>
    <w:rsid w:val="006072F0"/>
    <w:pPr>
      <w:keepNext/>
      <w:spacing w:line="240" w:lineRule="exact"/>
      <w:ind w:left="72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6072F0"/>
    <w:pPr>
      <w:keepNext/>
      <w:tabs>
        <w:tab w:val="left" w:pos="540"/>
        <w:tab w:val="left" w:pos="1080"/>
        <w:tab w:val="left" w:pos="1620"/>
        <w:tab w:val="left" w:pos="2160"/>
      </w:tabs>
      <w:spacing w:line="480" w:lineRule="atLeast"/>
      <w:ind w:right="10"/>
      <w:outlineLvl w:val="1"/>
    </w:pPr>
    <w:rPr>
      <w:i/>
      <w:sz w:val="20"/>
      <w:u w:val="single"/>
    </w:rPr>
  </w:style>
  <w:style w:type="paragraph" w:styleId="Heading3">
    <w:name w:val="heading 3"/>
    <w:basedOn w:val="Normal"/>
    <w:next w:val="Normal"/>
    <w:qFormat/>
    <w:rsid w:val="006072F0"/>
    <w:pPr>
      <w:keepNext/>
      <w:tabs>
        <w:tab w:val="right" w:pos="10800"/>
      </w:tabs>
      <w:ind w:right="10"/>
      <w:jc w:val="center"/>
      <w:outlineLvl w:val="2"/>
    </w:pPr>
    <w:rPr>
      <w:b/>
      <w:sz w:val="36"/>
    </w:rPr>
  </w:style>
  <w:style w:type="paragraph" w:styleId="Heading4">
    <w:name w:val="heading 4"/>
    <w:basedOn w:val="Normal"/>
    <w:next w:val="Normal"/>
    <w:qFormat/>
    <w:rsid w:val="006072F0"/>
    <w:pPr>
      <w:keepNext/>
      <w:spacing w:after="120" w:line="240" w:lineRule="exact"/>
      <w:ind w:left="144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6072F0"/>
    <w:pPr>
      <w:keepNext/>
      <w:jc w:val="right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rsid w:val="006072F0"/>
    <w:pPr>
      <w:keepNext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qFormat/>
    <w:rsid w:val="006072F0"/>
    <w:pPr>
      <w:keepNext/>
      <w:jc w:val="righ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6072F0"/>
    <w:pPr>
      <w:keepNext/>
      <w:jc w:val="center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6072F0"/>
    <w:pPr>
      <w:keepNext/>
      <w:spacing w:line="240" w:lineRule="exact"/>
      <w:ind w:left="1440" w:hanging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072F0"/>
    <w:pPr>
      <w:tabs>
        <w:tab w:val="center" w:pos="4320"/>
        <w:tab w:val="right" w:pos="8640"/>
      </w:tabs>
    </w:pPr>
  </w:style>
  <w:style w:type="paragraph" w:customStyle="1" w:styleId="Times">
    <w:name w:val="Times"/>
    <w:basedOn w:val="Normal"/>
    <w:rsid w:val="006072F0"/>
  </w:style>
  <w:style w:type="paragraph" w:styleId="Footer">
    <w:name w:val="footer"/>
    <w:basedOn w:val="Normal"/>
    <w:link w:val="FooterChar"/>
    <w:uiPriority w:val="99"/>
    <w:rsid w:val="006072F0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sid w:val="006072F0"/>
    <w:rPr>
      <w:position w:val="6"/>
      <w:sz w:val="16"/>
    </w:rPr>
  </w:style>
  <w:style w:type="paragraph" w:styleId="FootnoteText">
    <w:name w:val="footnote text"/>
    <w:basedOn w:val="Normal"/>
    <w:semiHidden/>
    <w:rsid w:val="006072F0"/>
    <w:rPr>
      <w:sz w:val="20"/>
    </w:rPr>
  </w:style>
  <w:style w:type="paragraph" w:customStyle="1" w:styleId="NormalIndent1">
    <w:name w:val="Normal Indent1"/>
    <w:basedOn w:val="Normal"/>
    <w:rsid w:val="006072F0"/>
    <w:pPr>
      <w:ind w:left="360" w:hanging="360"/>
    </w:pPr>
  </w:style>
  <w:style w:type="paragraph" w:styleId="BodyText">
    <w:name w:val="Body Text"/>
    <w:basedOn w:val="Normal"/>
    <w:rsid w:val="006072F0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shd w:val="pct10" w:color="auto" w:fill="auto"/>
      <w:jc w:val="both"/>
    </w:pPr>
    <w:rPr>
      <w:sz w:val="20"/>
    </w:rPr>
  </w:style>
  <w:style w:type="character" w:styleId="Hyperlink">
    <w:name w:val="Hyperlink"/>
    <w:basedOn w:val="DefaultParagraphFont"/>
    <w:rsid w:val="006072F0"/>
    <w:rPr>
      <w:color w:val="0000FF"/>
      <w:u w:val="single"/>
    </w:rPr>
  </w:style>
  <w:style w:type="paragraph" w:styleId="BodyText2">
    <w:name w:val="Body Text 2"/>
    <w:basedOn w:val="Normal"/>
    <w:rsid w:val="006072F0"/>
    <w:pPr>
      <w:tabs>
        <w:tab w:val="left" w:pos="4320"/>
      </w:tabs>
      <w:ind w:right="-360"/>
      <w:jc w:val="both"/>
    </w:pPr>
  </w:style>
  <w:style w:type="paragraph" w:styleId="BodyTextIndent">
    <w:name w:val="Body Text Indent"/>
    <w:basedOn w:val="Normal"/>
    <w:rsid w:val="006072F0"/>
    <w:pPr>
      <w:spacing w:line="240" w:lineRule="exact"/>
      <w:ind w:left="720"/>
    </w:pPr>
  </w:style>
  <w:style w:type="character" w:styleId="PageNumber">
    <w:name w:val="page number"/>
    <w:basedOn w:val="DefaultParagraphFont"/>
    <w:rsid w:val="006072F0"/>
  </w:style>
  <w:style w:type="paragraph" w:styleId="BlockText">
    <w:name w:val="Block Text"/>
    <w:basedOn w:val="Normal"/>
    <w:rsid w:val="006072F0"/>
    <w:pPr>
      <w:spacing w:line="240" w:lineRule="exact"/>
      <w:ind w:left="1440" w:right="1440"/>
    </w:pPr>
  </w:style>
  <w:style w:type="paragraph" w:styleId="BodyText3">
    <w:name w:val="Body Text 3"/>
    <w:basedOn w:val="Normal"/>
    <w:rsid w:val="006072F0"/>
    <w:rPr>
      <w:rFonts w:ascii="Helvetica" w:hAnsi="Helvetica"/>
      <w:sz w:val="20"/>
    </w:rPr>
  </w:style>
  <w:style w:type="paragraph" w:styleId="BalloonText">
    <w:name w:val="Balloon Text"/>
    <w:basedOn w:val="Normal"/>
    <w:semiHidden/>
    <w:rsid w:val="002052D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0E7408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FollowedHyperlink">
    <w:name w:val="FollowedHyperlink"/>
    <w:basedOn w:val="DefaultParagraphFont"/>
    <w:rsid w:val="00EC0C0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E675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13493B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13493B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52AD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D52AD"/>
    <w:rPr>
      <w:rFonts w:ascii="Consolas" w:eastAsiaTheme="minorHAnsi" w:hAnsi="Consolas" w:cstheme="minorBidi"/>
      <w:sz w:val="21"/>
      <w:szCs w:val="21"/>
    </w:rPr>
  </w:style>
  <w:style w:type="paragraph" w:styleId="CommentText">
    <w:name w:val="annotation text"/>
    <w:basedOn w:val="Normal"/>
    <w:link w:val="CommentTextChar"/>
    <w:rsid w:val="00734D1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34D17"/>
  </w:style>
  <w:style w:type="character" w:customStyle="1" w:styleId="FooterChar">
    <w:name w:val="Footer Char"/>
    <w:basedOn w:val="DefaultParagraphFont"/>
    <w:link w:val="Footer"/>
    <w:uiPriority w:val="99"/>
    <w:rsid w:val="00E31305"/>
    <w:rPr>
      <w:sz w:val="24"/>
    </w:rPr>
  </w:style>
  <w:style w:type="table" w:styleId="TableGrid">
    <w:name w:val="Table Grid"/>
    <w:basedOn w:val="TableNormal"/>
    <w:uiPriority w:val="59"/>
    <w:rsid w:val="00DF15DC"/>
    <w:rPr>
      <w:rFonts w:ascii="Arial" w:eastAsiaTheme="minorEastAsia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73B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40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0760"/>
    <w:rPr>
      <w:sz w:val="24"/>
    </w:rPr>
  </w:style>
  <w:style w:type="character" w:styleId="CommentReference">
    <w:name w:val="annotation reference"/>
    <w:basedOn w:val="DefaultParagraphFont"/>
    <w:semiHidden/>
    <w:unhideWhenUsed/>
    <w:rsid w:val="00D3076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0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0760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35186"/>
    <w:rPr>
      <w:i/>
      <w:u w:val="single"/>
    </w:rPr>
  </w:style>
  <w:style w:type="character" w:customStyle="1" w:styleId="Heading7Char">
    <w:name w:val="Heading 7 Char"/>
    <w:basedOn w:val="DefaultParagraphFont"/>
    <w:link w:val="Heading7"/>
    <w:rsid w:val="00935186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5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0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90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726359">
                          <w:marLeft w:val="0"/>
                          <w:marRight w:val="-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32878">
                              <w:marLeft w:val="150"/>
                              <w:marRight w:val="150"/>
                              <w:marTop w:val="225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52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934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912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1072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99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AE6E6F68E28343A1DC7E79142C21A1" ma:contentTypeVersion="3" ma:contentTypeDescription="Create a new document." ma:contentTypeScope="" ma:versionID="103b1422e45c9069a6beedc74f50d253">
  <xsd:schema xmlns:xsd="http://www.w3.org/2001/XMLSchema" xmlns:xs="http://www.w3.org/2001/XMLSchema" xmlns:p="http://schemas.microsoft.com/office/2006/metadata/properties" xmlns:ns3="5e7e603c-62cf-4043-bdb2-b845390ffb22" targetNamespace="http://schemas.microsoft.com/office/2006/metadata/properties" ma:root="true" ma:fieldsID="cce0860d7edf1167f173e9fe6b7af00b" ns3:_="">
    <xsd:import namespace="5e7e603c-62cf-4043-bdb2-b845390ffb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7e603c-62cf-4043-bdb2-b845390ffb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7e603c-62cf-4043-bdb2-b845390ffb22" xsi:nil="true"/>
  </documentManagement>
</p:properties>
</file>

<file path=customXml/itemProps1.xml><?xml version="1.0" encoding="utf-8"?>
<ds:datastoreItem xmlns:ds="http://schemas.openxmlformats.org/officeDocument/2006/customXml" ds:itemID="{7CA337E2-AB22-400D-BB38-5BD902669E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6AB360-2039-4066-A1EE-6453ED5061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113F73-EEE9-49A5-A63E-3B0041AB73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7e603c-62cf-4043-bdb2-b845390ff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C5580C-0D97-4506-BBC1-52201DF88897}">
  <ds:schemaRefs>
    <ds:schemaRef ds:uri="http://schemas.microsoft.com/office/2006/metadata/properties"/>
    <ds:schemaRef ds:uri="http://schemas.microsoft.com/office/infopath/2007/PartnerControls"/>
    <ds:schemaRef ds:uri="5e7e603c-62cf-4043-bdb2-b845390ffb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old Callais</vt:lpstr>
    </vt:vector>
  </TitlesOfParts>
  <Company>BoR</Company>
  <LinksUpToDate>false</LinksUpToDate>
  <CharactersWithSpaces>3751</CharactersWithSpaces>
  <SharedDoc>false</SharedDoc>
  <HLinks>
    <vt:vector size="30" baseType="variant">
      <vt:variant>
        <vt:i4>5308427</vt:i4>
      </vt:variant>
      <vt:variant>
        <vt:i4>12</vt:i4>
      </vt:variant>
      <vt:variant>
        <vt:i4>0</vt:i4>
      </vt:variant>
      <vt:variant>
        <vt:i4>5</vt:i4>
      </vt:variant>
      <vt:variant>
        <vt:lpwstr>http://laregents.org/pdf</vt:lpwstr>
      </vt:variant>
      <vt:variant>
        <vt:lpwstr/>
      </vt:variant>
      <vt:variant>
        <vt:i4>5242954</vt:i4>
      </vt:variant>
      <vt:variant>
        <vt:i4>9</vt:i4>
      </vt:variant>
      <vt:variant>
        <vt:i4>0</vt:i4>
      </vt:variant>
      <vt:variant>
        <vt:i4>5</vt:i4>
      </vt:variant>
      <vt:variant>
        <vt:lpwstr>https://laregents.org/cgi-bin/logan/home</vt:lpwstr>
      </vt:variant>
      <vt:variant>
        <vt:lpwstr/>
      </vt:variant>
      <vt:variant>
        <vt:i4>5242954</vt:i4>
      </vt:variant>
      <vt:variant>
        <vt:i4>6</vt:i4>
      </vt:variant>
      <vt:variant>
        <vt:i4>0</vt:i4>
      </vt:variant>
      <vt:variant>
        <vt:i4>5</vt:i4>
      </vt:variant>
      <vt:variant>
        <vt:lpwstr>https://laregents.org/cgi-bin/logan/home</vt:lpwstr>
      </vt:variant>
      <vt:variant>
        <vt:lpwstr/>
      </vt:variant>
      <vt:variant>
        <vt:i4>1114160</vt:i4>
      </vt:variant>
      <vt:variant>
        <vt:i4>3</vt:i4>
      </vt:variant>
      <vt:variant>
        <vt:i4>0</vt:i4>
      </vt:variant>
      <vt:variant>
        <vt:i4>5</vt:i4>
      </vt:variant>
      <vt:variant>
        <vt:lpwstr>mailto:osp@laregents.org</vt:lpwstr>
      </vt:variant>
      <vt:variant>
        <vt:lpwstr/>
      </vt:variant>
      <vt:variant>
        <vt:i4>4653081</vt:i4>
      </vt:variant>
      <vt:variant>
        <vt:i4>0</vt:i4>
      </vt:variant>
      <vt:variant>
        <vt:i4>0</vt:i4>
      </vt:variant>
      <vt:variant>
        <vt:i4>5</vt:i4>
      </vt:variant>
      <vt:variant>
        <vt:lpwstr>http://www.laregent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old Callais</dc:title>
  <dc:creator>Denise Williams</dc:creator>
  <cp:lastModifiedBy>Jessica Domingue</cp:lastModifiedBy>
  <cp:revision>2</cp:revision>
  <cp:lastPrinted>2019-09-09T19:23:00Z</cp:lastPrinted>
  <dcterms:created xsi:type="dcterms:W3CDTF">2026-06-01T21:30:00Z</dcterms:created>
  <dcterms:modified xsi:type="dcterms:W3CDTF">2026-06-0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E6E6F68E28343A1DC7E79142C21A1</vt:lpwstr>
  </property>
  <property fmtid="{D5CDD505-2E9C-101B-9397-08002B2CF9AE}" pid="3" name="GrammarlyDocumentId">
    <vt:lpwstr>01a8a49e-8e79-4564-a5b2-cb23a3f5dfb8</vt:lpwstr>
  </property>
</Properties>
</file>